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83D39" w14:textId="09839113" w:rsidR="00FA1481" w:rsidRDefault="00CB0A00" w:rsidP="00E40896">
      <w:pPr>
        <w:jc w:val="center"/>
        <w:rPr>
          <w:sz w:val="36"/>
          <w:szCs w:val="36"/>
        </w:rPr>
      </w:pPr>
      <w:r>
        <w:rPr>
          <w:sz w:val="36"/>
          <w:szCs w:val="36"/>
        </w:rPr>
        <w:fldChar w:fldCharType="begin"/>
      </w:r>
      <w:r>
        <w:rPr>
          <w:sz w:val="36"/>
          <w:szCs w:val="36"/>
        </w:rPr>
        <w:instrText xml:space="preserve"> MACROBUTTON MTEditEquationSection2 </w:instrText>
      </w:r>
      <w:r w:rsidRPr="0026045C">
        <w:rPr>
          <w:rStyle w:val="MTEquationSection"/>
        </w:rPr>
        <w:instrText>Equation Chapter 1 Section 1</w:instrText>
      </w:r>
      <w:r>
        <w:rPr>
          <w:sz w:val="36"/>
          <w:szCs w:val="36"/>
        </w:rPr>
        <w:fldChar w:fldCharType="end"/>
      </w:r>
      <w:r w:rsidR="00664A12">
        <w:rPr>
          <w:noProof/>
          <w:sz w:val="36"/>
          <w:szCs w:val="36"/>
          <w:lang w:eastAsia="zh-CN"/>
        </w:rPr>
        <w:drawing>
          <wp:inline distT="0" distB="0" distL="0" distR="0" wp14:anchorId="6720CD11" wp14:editId="7067F797">
            <wp:extent cx="3200400" cy="609600"/>
            <wp:effectExtent l="0" t="0" r="0" b="0"/>
            <wp:docPr id="1" name="Picture 1" descr="agu_pubart-white_reduc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gu_pubart-white_reduc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184DA" w14:textId="7B459D3F" w:rsidR="00CE6EAA" w:rsidRPr="00BF1BF9" w:rsidRDefault="008F3A2A" w:rsidP="00FF3503">
      <w:pPr>
        <w:spacing w:before="100" w:beforeAutospacing="1" w:after="100" w:afterAutospacing="1"/>
        <w:jc w:val="center"/>
        <w:rPr>
          <w:rFonts w:ascii="Myriad Pro" w:hAnsi="Myriad Pro"/>
          <w:i/>
          <w:sz w:val="22"/>
          <w:szCs w:val="22"/>
          <w:lang w:eastAsia="zh-CN"/>
        </w:rPr>
      </w:pPr>
      <w:r w:rsidRPr="008F3A2A">
        <w:rPr>
          <w:rFonts w:ascii="Myriad Pro" w:hAnsi="Myriad Pro"/>
          <w:i/>
          <w:sz w:val="22"/>
          <w:szCs w:val="22"/>
        </w:rPr>
        <w:t>Geophysical Research Letter</w:t>
      </w:r>
      <w:r w:rsidR="00171DC1">
        <w:rPr>
          <w:rFonts w:ascii="Myriad Pro" w:hAnsi="Myriad Pro" w:hint="eastAsia"/>
          <w:i/>
          <w:sz w:val="22"/>
          <w:szCs w:val="22"/>
          <w:lang w:eastAsia="zh-CN"/>
        </w:rPr>
        <w:t>s</w:t>
      </w:r>
    </w:p>
    <w:p w14:paraId="2CB29489" w14:textId="77777777" w:rsidR="00FF3503" w:rsidRPr="00CE6EAA" w:rsidRDefault="00FF3503" w:rsidP="00FF3503">
      <w:pPr>
        <w:spacing w:before="100" w:beforeAutospacing="1" w:after="100" w:afterAutospacing="1"/>
        <w:jc w:val="center"/>
        <w:rPr>
          <w:rFonts w:ascii="Myriad Pro" w:hAnsi="Myriad Pro"/>
          <w:sz w:val="22"/>
          <w:szCs w:val="22"/>
        </w:rPr>
      </w:pPr>
      <w:r w:rsidRPr="00CE6EAA">
        <w:rPr>
          <w:rFonts w:ascii="Myriad Pro" w:hAnsi="Myriad Pro"/>
          <w:sz w:val="22"/>
          <w:szCs w:val="22"/>
        </w:rPr>
        <w:t>Supporting Information for</w:t>
      </w:r>
    </w:p>
    <w:p w14:paraId="05ADE1C5" w14:textId="0A3659BE" w:rsidR="00171DC1" w:rsidRPr="00171DC1" w:rsidRDefault="00D36922" w:rsidP="00171DC1">
      <w:pPr>
        <w:spacing w:before="120" w:after="360"/>
        <w:jc w:val="center"/>
        <w:rPr>
          <w:b/>
          <w:bCs/>
          <w:kern w:val="2"/>
          <w:sz w:val="28"/>
          <w:szCs w:val="28"/>
          <w:lang w:eastAsia="zh-CN"/>
        </w:rPr>
      </w:pPr>
      <w:r w:rsidRPr="00D36922">
        <w:rPr>
          <w:b/>
          <w:bCs/>
          <w:kern w:val="2"/>
          <w:sz w:val="28"/>
          <w:szCs w:val="28"/>
          <w:lang w:eastAsia="zh-CN"/>
        </w:rPr>
        <w:t xml:space="preserve">Interannual Variability of </w:t>
      </w:r>
      <w:r w:rsidR="00CE13F1">
        <w:rPr>
          <w:b/>
          <w:bCs/>
          <w:kern w:val="2"/>
          <w:sz w:val="28"/>
          <w:szCs w:val="28"/>
          <w:lang w:eastAsia="zh-CN"/>
        </w:rPr>
        <w:t xml:space="preserve">Lower </w:t>
      </w:r>
      <w:r w:rsidRPr="00D36922">
        <w:rPr>
          <w:b/>
          <w:bCs/>
          <w:kern w:val="2"/>
          <w:sz w:val="28"/>
          <w:szCs w:val="28"/>
          <w:lang w:eastAsia="zh-CN"/>
        </w:rPr>
        <w:t>Equatorial Intermediate Current Response to ENSO in the Western Pacifi</w:t>
      </w:r>
      <w:r>
        <w:rPr>
          <w:rFonts w:hint="eastAsia"/>
          <w:b/>
          <w:bCs/>
          <w:kern w:val="2"/>
          <w:sz w:val="28"/>
          <w:szCs w:val="28"/>
          <w:lang w:eastAsia="zh-CN"/>
        </w:rPr>
        <w:t>c</w:t>
      </w:r>
    </w:p>
    <w:p w14:paraId="26E99A38" w14:textId="7D08C37F" w:rsidR="00171DC1" w:rsidRPr="00171DC1" w:rsidRDefault="00D36922" w:rsidP="00171DC1">
      <w:pPr>
        <w:spacing w:line="360" w:lineRule="auto"/>
        <w:ind w:firstLineChars="200" w:firstLine="482"/>
        <w:jc w:val="center"/>
        <w:rPr>
          <w:b/>
          <w:bCs/>
        </w:rPr>
      </w:pPr>
      <w:proofErr w:type="spellStart"/>
      <w:r w:rsidRPr="00D36922">
        <w:rPr>
          <w:b/>
          <w:bCs/>
        </w:rPr>
        <w:t>Qiang</w:t>
      </w:r>
      <w:proofErr w:type="spellEnd"/>
      <w:r w:rsidRPr="00D36922">
        <w:rPr>
          <w:b/>
          <w:bCs/>
        </w:rPr>
        <w:t xml:space="preserve"> Ma</w:t>
      </w:r>
      <w:r w:rsidRPr="00D36922">
        <w:rPr>
          <w:b/>
          <w:bCs/>
          <w:vertAlign w:val="superscript"/>
        </w:rPr>
        <w:t>1,2,3</w:t>
      </w:r>
      <w:r w:rsidR="0008566C">
        <w:rPr>
          <w:b/>
          <w:bCs/>
          <w:vertAlign w:val="superscript"/>
        </w:rPr>
        <w:t>,4</w:t>
      </w:r>
      <w:r w:rsidRPr="00D36922">
        <w:rPr>
          <w:b/>
          <w:bCs/>
        </w:rPr>
        <w:t xml:space="preserve">, </w:t>
      </w:r>
      <w:proofErr w:type="spellStart"/>
      <w:r w:rsidRPr="00D36922">
        <w:rPr>
          <w:b/>
          <w:bCs/>
        </w:rPr>
        <w:t>Jianing</w:t>
      </w:r>
      <w:proofErr w:type="spellEnd"/>
      <w:r w:rsidRPr="00D36922">
        <w:rPr>
          <w:b/>
          <w:bCs/>
        </w:rPr>
        <w:t xml:space="preserve"> Wang</w:t>
      </w:r>
      <w:r w:rsidRPr="00D36922">
        <w:rPr>
          <w:b/>
          <w:bCs/>
          <w:vertAlign w:val="superscript"/>
        </w:rPr>
        <w:t>1,2,3,4*</w:t>
      </w:r>
      <w:r w:rsidRPr="00D36922">
        <w:rPr>
          <w:b/>
          <w:bCs/>
        </w:rPr>
        <w:t>, Fan Wang</w:t>
      </w:r>
      <w:r w:rsidRPr="00D36922">
        <w:rPr>
          <w:b/>
          <w:bCs/>
          <w:vertAlign w:val="superscript"/>
        </w:rPr>
        <w:t>1,2,3,4*</w:t>
      </w:r>
      <w:r w:rsidRPr="00D36922">
        <w:rPr>
          <w:b/>
          <w:bCs/>
        </w:rPr>
        <w:t xml:space="preserve">, </w:t>
      </w:r>
      <w:proofErr w:type="spellStart"/>
      <w:r w:rsidRPr="00D36922">
        <w:rPr>
          <w:b/>
          <w:bCs/>
        </w:rPr>
        <w:t>Dongxiao</w:t>
      </w:r>
      <w:proofErr w:type="spellEnd"/>
      <w:r w:rsidRPr="00D36922">
        <w:rPr>
          <w:b/>
          <w:bCs/>
        </w:rPr>
        <w:t xml:space="preserve"> Zhang</w:t>
      </w:r>
      <w:r w:rsidRPr="00D36922">
        <w:rPr>
          <w:b/>
          <w:bCs/>
          <w:vertAlign w:val="superscript"/>
        </w:rPr>
        <w:t>5,6,</w:t>
      </w:r>
      <w:r w:rsidRPr="00D36922">
        <w:rPr>
          <w:b/>
          <w:bCs/>
        </w:rPr>
        <w:t xml:space="preserve"> </w:t>
      </w:r>
      <w:proofErr w:type="spellStart"/>
      <w:r w:rsidRPr="00D36922">
        <w:rPr>
          <w:b/>
          <w:bCs/>
        </w:rPr>
        <w:t>Zhixiang</w:t>
      </w:r>
      <w:proofErr w:type="spellEnd"/>
      <w:r w:rsidRPr="00D36922">
        <w:rPr>
          <w:b/>
          <w:bCs/>
        </w:rPr>
        <w:t xml:space="preserve"> Zhang</w:t>
      </w:r>
      <w:r w:rsidRPr="00D36922">
        <w:rPr>
          <w:b/>
          <w:bCs/>
          <w:vertAlign w:val="superscript"/>
        </w:rPr>
        <w:t>1,2,3,4</w:t>
      </w:r>
      <w:r w:rsidRPr="00D36922">
        <w:rPr>
          <w:b/>
          <w:bCs/>
        </w:rPr>
        <w:t xml:space="preserve">, </w:t>
      </w:r>
      <w:proofErr w:type="spellStart"/>
      <w:r w:rsidRPr="00D36922">
        <w:rPr>
          <w:b/>
          <w:bCs/>
        </w:rPr>
        <w:t>Yilong</w:t>
      </w:r>
      <w:proofErr w:type="spellEnd"/>
      <w:r w:rsidRPr="00D36922">
        <w:rPr>
          <w:b/>
          <w:bCs/>
        </w:rPr>
        <w:t xml:space="preserve"> Lyu</w:t>
      </w:r>
      <w:r w:rsidRPr="00D36922">
        <w:rPr>
          <w:b/>
          <w:bCs/>
          <w:vertAlign w:val="superscript"/>
        </w:rPr>
        <w:t>1,2</w:t>
      </w:r>
      <w:r w:rsidRPr="00D36922">
        <w:rPr>
          <w:b/>
          <w:bCs/>
        </w:rPr>
        <w:t>.</w:t>
      </w:r>
    </w:p>
    <w:p w14:paraId="01D39B7E" w14:textId="08BD8AF1" w:rsidR="00171DC1" w:rsidRDefault="00171DC1" w:rsidP="00171DC1">
      <w:pPr>
        <w:spacing w:line="360" w:lineRule="auto"/>
        <w:jc w:val="both"/>
      </w:pPr>
    </w:p>
    <w:p w14:paraId="6A87F738" w14:textId="77777777" w:rsidR="00046EFC" w:rsidRPr="00171DC1" w:rsidRDefault="00046EFC" w:rsidP="00171DC1">
      <w:pPr>
        <w:spacing w:line="360" w:lineRule="auto"/>
        <w:jc w:val="both"/>
      </w:pPr>
    </w:p>
    <w:p w14:paraId="7686B8EA" w14:textId="77777777" w:rsidR="00EF6604" w:rsidRPr="00EF6604" w:rsidRDefault="00EF6604" w:rsidP="00EF6604">
      <w:pPr>
        <w:spacing w:line="360" w:lineRule="auto"/>
        <w:jc w:val="both"/>
      </w:pPr>
      <w:r w:rsidRPr="00EF6604">
        <w:rPr>
          <w:vertAlign w:val="superscript"/>
        </w:rPr>
        <w:t>1</w:t>
      </w:r>
      <w:r w:rsidRPr="00EF6604">
        <w:t xml:space="preserve"> Key Laboratory of Ocean Circulation and Waves, Institute of Oceanology, Chinese Academy of Sciences, Qingdao, China</w:t>
      </w:r>
    </w:p>
    <w:p w14:paraId="2970E05F" w14:textId="77777777" w:rsidR="00EF6604" w:rsidRPr="00EF6604" w:rsidRDefault="00EF6604" w:rsidP="00EF6604">
      <w:pPr>
        <w:spacing w:line="360" w:lineRule="auto"/>
        <w:jc w:val="both"/>
      </w:pPr>
      <w:r w:rsidRPr="00EF6604">
        <w:rPr>
          <w:vertAlign w:val="superscript"/>
        </w:rPr>
        <w:t>2</w:t>
      </w:r>
      <w:r w:rsidRPr="00EF6604">
        <w:t xml:space="preserve"> Function Laboratory for Ocean Dynamics and Climate, Pilot National Laboratory for Marine Science and Technology Qingdao, Qingdao, China</w:t>
      </w:r>
    </w:p>
    <w:p w14:paraId="6A5C5D9F" w14:textId="77777777" w:rsidR="00EF6604" w:rsidRPr="00EF6604" w:rsidRDefault="00EF6604" w:rsidP="00EF6604">
      <w:pPr>
        <w:spacing w:line="360" w:lineRule="auto"/>
        <w:jc w:val="both"/>
      </w:pPr>
      <w:r w:rsidRPr="00EF6604">
        <w:rPr>
          <w:vertAlign w:val="superscript"/>
        </w:rPr>
        <w:t>3</w:t>
      </w:r>
      <w:r w:rsidRPr="00EF6604">
        <w:t xml:space="preserve"> Center for Ocean Mega-Science, Chinese Academy of Sciences, Qingdao, China</w:t>
      </w:r>
    </w:p>
    <w:p w14:paraId="7480970B" w14:textId="77777777" w:rsidR="00EF6604" w:rsidRPr="00EF6604" w:rsidRDefault="00EF6604" w:rsidP="00EF6604">
      <w:pPr>
        <w:spacing w:line="360" w:lineRule="auto"/>
        <w:jc w:val="both"/>
      </w:pPr>
      <w:r w:rsidRPr="00EF6604">
        <w:rPr>
          <w:vertAlign w:val="superscript"/>
        </w:rPr>
        <w:t>4</w:t>
      </w:r>
      <w:r w:rsidRPr="00EF6604">
        <w:t xml:space="preserve"> University of Chinese Academy of Sciences, Beijing, China</w:t>
      </w:r>
    </w:p>
    <w:p w14:paraId="042F6B9F" w14:textId="77777777" w:rsidR="00EF6604" w:rsidRPr="00EF6604" w:rsidRDefault="00EF6604" w:rsidP="00EF6604">
      <w:pPr>
        <w:spacing w:line="360" w:lineRule="auto"/>
        <w:jc w:val="both"/>
      </w:pPr>
      <w:r w:rsidRPr="00EF6604">
        <w:rPr>
          <w:vertAlign w:val="superscript"/>
        </w:rPr>
        <w:t>5</w:t>
      </w:r>
      <w:r w:rsidRPr="00EF6604">
        <w:t xml:space="preserve">Joint Institute for the Study of the Atmosphere and Ocean, University of Washington, Seattle, Washington, USA, </w:t>
      </w:r>
    </w:p>
    <w:p w14:paraId="2A407886" w14:textId="77777777" w:rsidR="00EF6604" w:rsidRPr="00EF6604" w:rsidRDefault="00EF6604" w:rsidP="00EF6604">
      <w:pPr>
        <w:spacing w:line="360" w:lineRule="auto"/>
        <w:jc w:val="both"/>
      </w:pPr>
      <w:r w:rsidRPr="00EF6604">
        <w:rPr>
          <w:vertAlign w:val="superscript"/>
        </w:rPr>
        <w:t>6</w:t>
      </w:r>
      <w:r w:rsidRPr="00EF6604">
        <w:t xml:space="preserve"> Pacific Marine and Environmental Laboratory, NOAA, Seattle, Washington, USA</w:t>
      </w:r>
    </w:p>
    <w:p w14:paraId="69976EF8" w14:textId="7D241DF8" w:rsidR="00B77E40" w:rsidRDefault="00B77E40" w:rsidP="00D94368">
      <w:pPr>
        <w:spacing w:before="100" w:beforeAutospacing="1" w:after="100" w:afterAutospacing="1"/>
        <w:rPr>
          <w:rFonts w:ascii="Myriad Pro" w:hAnsi="Myriad Pro"/>
          <w:szCs w:val="24"/>
        </w:rPr>
      </w:pPr>
    </w:p>
    <w:p w14:paraId="6D9EB23F" w14:textId="77777777" w:rsidR="00046EFC" w:rsidRPr="00DA708D" w:rsidRDefault="00046EFC" w:rsidP="00D94368">
      <w:pPr>
        <w:spacing w:before="100" w:beforeAutospacing="1" w:after="100" w:afterAutospacing="1"/>
        <w:rPr>
          <w:rFonts w:ascii="Myriad Pro" w:hAnsi="Myriad Pro"/>
          <w:szCs w:val="24"/>
        </w:rPr>
      </w:pPr>
    </w:p>
    <w:p w14:paraId="73B3407E" w14:textId="77777777" w:rsidR="00D94368" w:rsidRPr="00DA708D" w:rsidRDefault="00D94368" w:rsidP="00D94368">
      <w:pPr>
        <w:rPr>
          <w:b/>
          <w:szCs w:val="24"/>
        </w:rPr>
      </w:pPr>
      <w:r w:rsidRPr="00DA708D">
        <w:rPr>
          <w:b/>
          <w:szCs w:val="24"/>
        </w:rPr>
        <w:t xml:space="preserve">Contents of this file </w:t>
      </w:r>
    </w:p>
    <w:p w14:paraId="3EBE12EA" w14:textId="77777777" w:rsidR="00D94368" w:rsidRPr="00DA708D" w:rsidRDefault="00D94368" w:rsidP="00D94368">
      <w:pPr>
        <w:rPr>
          <w:szCs w:val="24"/>
        </w:rPr>
      </w:pPr>
    </w:p>
    <w:p w14:paraId="1E7567E2" w14:textId="05903526" w:rsidR="00D94368" w:rsidRPr="00DA708D" w:rsidRDefault="00D94368" w:rsidP="00D94368">
      <w:pPr>
        <w:spacing w:line="360" w:lineRule="auto"/>
        <w:ind w:left="720"/>
        <w:rPr>
          <w:szCs w:val="24"/>
          <w:lang w:eastAsia="zh-CN"/>
        </w:rPr>
      </w:pPr>
      <w:r w:rsidRPr="00DA708D">
        <w:rPr>
          <w:szCs w:val="24"/>
        </w:rPr>
        <w:t>Figures S1</w:t>
      </w:r>
      <w:r>
        <w:rPr>
          <w:rFonts w:hint="eastAsia"/>
          <w:szCs w:val="24"/>
          <w:lang w:eastAsia="zh-CN"/>
        </w:rPr>
        <w:t xml:space="preserve"> to S</w:t>
      </w:r>
      <w:r w:rsidR="00907677">
        <w:rPr>
          <w:szCs w:val="24"/>
          <w:lang w:eastAsia="zh-CN"/>
        </w:rPr>
        <w:t>3</w:t>
      </w:r>
    </w:p>
    <w:p w14:paraId="61DFADE0" w14:textId="77777777" w:rsidR="00425F99" w:rsidRDefault="00425F99">
      <w:pPr>
        <w:rPr>
          <w:rFonts w:eastAsia="等线"/>
          <w:kern w:val="2"/>
          <w:szCs w:val="24"/>
          <w:lang w:eastAsia="zh-CN"/>
        </w:rPr>
        <w:sectPr w:rsidR="00425F99" w:rsidSect="004B70A8">
          <w:headerReference w:type="default" r:id="rId9"/>
          <w:footerReference w:type="default" r:id="rId10"/>
          <w:pgSz w:w="12240" w:h="15840"/>
          <w:pgMar w:top="1440" w:right="1800" w:bottom="1440" w:left="1800" w:header="720" w:footer="720" w:gutter="0"/>
          <w:lnNumType w:countBy="1" w:restart="continuous"/>
          <w:pgNumType w:start="1"/>
          <w:cols w:space="720"/>
          <w:docGrid w:linePitch="360"/>
        </w:sectPr>
      </w:pPr>
      <w:r>
        <w:rPr>
          <w:rFonts w:eastAsia="等线"/>
          <w:kern w:val="2"/>
          <w:szCs w:val="24"/>
          <w:lang w:eastAsia="zh-CN"/>
        </w:rPr>
        <w:br w:type="page"/>
      </w:r>
    </w:p>
    <w:p w14:paraId="441BEC36" w14:textId="697A760F" w:rsidR="00425F99" w:rsidRPr="00425F99" w:rsidRDefault="00060902" w:rsidP="00425F99">
      <w:pPr>
        <w:widowControl w:val="0"/>
        <w:spacing w:line="360" w:lineRule="auto"/>
        <w:jc w:val="center"/>
        <w:rPr>
          <w:rFonts w:eastAsia="等线"/>
          <w:color w:val="0000FF"/>
          <w:kern w:val="2"/>
          <w:szCs w:val="24"/>
          <w:lang w:eastAsia="zh-CN"/>
        </w:rPr>
      </w:pPr>
      <w:r>
        <w:rPr>
          <w:rFonts w:eastAsia="等线"/>
          <w:noProof/>
          <w:color w:val="0000FF"/>
          <w:kern w:val="2"/>
          <w:szCs w:val="24"/>
          <w:lang w:eastAsia="zh-CN"/>
        </w:rPr>
        <w:lastRenderedPageBreak/>
        <w:drawing>
          <wp:inline distT="0" distB="0" distL="0" distR="0" wp14:anchorId="1A100168" wp14:editId="7ED37D17">
            <wp:extent cx="8114030" cy="2977662"/>
            <wp:effectExtent l="0" t="0" r="127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anu1_FigS1_EIC_340m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3544"/>
                    <a:stretch/>
                  </pic:blipFill>
                  <pic:spPr bwMode="auto">
                    <a:xfrm>
                      <a:off x="0" y="0"/>
                      <a:ext cx="8114030" cy="2977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1262E2" w14:textId="7974C57A" w:rsidR="00425F99" w:rsidRPr="00974B2C" w:rsidRDefault="00974B2C" w:rsidP="00D244F8">
      <w:pPr>
        <w:widowControl w:val="0"/>
        <w:spacing w:line="360" w:lineRule="auto"/>
        <w:jc w:val="both"/>
        <w:outlineLvl w:val="0"/>
        <w:rPr>
          <w:rFonts w:eastAsia="等线"/>
          <w:kern w:val="2"/>
          <w:szCs w:val="24"/>
          <w:lang w:eastAsia="zh-CN"/>
        </w:rPr>
        <w:sectPr w:rsidR="00425F99" w:rsidRPr="00974B2C" w:rsidSect="004B70A8">
          <w:pgSz w:w="16838" w:h="11906" w:orient="landscape"/>
          <w:pgMar w:top="1800" w:right="1440" w:bottom="1800" w:left="1440" w:header="851" w:footer="992" w:gutter="0"/>
          <w:lnNumType w:countBy="1" w:restart="continuous"/>
          <w:cols w:space="720"/>
          <w:docGrid w:type="lines" w:linePitch="326"/>
        </w:sectPr>
      </w:pPr>
      <w:r w:rsidRPr="00974B2C">
        <w:rPr>
          <w:rFonts w:eastAsia="等线"/>
          <w:b/>
          <w:bCs/>
          <w:kern w:val="2"/>
          <w:szCs w:val="24"/>
          <w:lang w:eastAsia="zh-CN"/>
        </w:rPr>
        <w:t>Figure S1</w:t>
      </w:r>
      <w:r w:rsidRPr="00974B2C">
        <w:rPr>
          <w:rFonts w:eastAsia="等线"/>
          <w:kern w:val="2"/>
          <w:szCs w:val="24"/>
          <w:lang w:eastAsia="zh-CN"/>
        </w:rPr>
        <w:t xml:space="preserve">. (a) Time-depth variations of observed monthly zonal current </w:t>
      </w:r>
      <w:r w:rsidRPr="007D798A">
        <w:rPr>
          <w:rFonts w:eastAsia="等线"/>
          <w:i/>
          <w:kern w:val="2"/>
          <w:szCs w:val="24"/>
          <w:lang w:eastAsia="zh-CN"/>
        </w:rPr>
        <w:t>U</w:t>
      </w:r>
      <w:r w:rsidRPr="00974B2C">
        <w:rPr>
          <w:rFonts w:eastAsia="等线"/>
          <w:kern w:val="2"/>
          <w:szCs w:val="24"/>
          <w:lang w:eastAsia="zh-CN"/>
        </w:rPr>
        <w:t xml:space="preserve"> during September 2014-December 2018 at 0º, 142ºE. (b) The vertical distributions of (b) observed time-averaged </w:t>
      </w:r>
      <w:r w:rsidRPr="00974B2C">
        <w:rPr>
          <w:rFonts w:eastAsia="等线"/>
          <w:i/>
          <w:iCs/>
          <w:kern w:val="2"/>
          <w:szCs w:val="24"/>
          <w:lang w:eastAsia="zh-CN"/>
        </w:rPr>
        <w:t>U</w:t>
      </w:r>
      <w:r w:rsidRPr="00974B2C">
        <w:rPr>
          <w:rFonts w:eastAsia="等线"/>
          <w:kern w:val="2"/>
          <w:szCs w:val="24"/>
          <w:lang w:eastAsia="zh-CN"/>
        </w:rPr>
        <w:t xml:space="preserve"> and (c) zero-lag correlation coefficients </w:t>
      </w:r>
      <w:r w:rsidRPr="00974B2C">
        <w:rPr>
          <w:rFonts w:eastAsia="等线"/>
          <w:i/>
          <w:iCs/>
          <w:kern w:val="2"/>
          <w:szCs w:val="24"/>
          <w:lang w:eastAsia="zh-CN"/>
        </w:rPr>
        <w:t>r</w:t>
      </w:r>
      <w:r w:rsidRPr="00974B2C">
        <w:rPr>
          <w:rFonts w:eastAsia="等线"/>
          <w:kern w:val="2"/>
          <w:szCs w:val="24"/>
          <w:lang w:eastAsia="zh-CN"/>
        </w:rPr>
        <w:t xml:space="preserve"> between observed and modeled zonal current anomaly </w:t>
      </w:r>
      <w:proofErr w:type="spellStart"/>
      <w:r w:rsidRPr="00974B2C">
        <w:rPr>
          <w:rFonts w:eastAsia="等线"/>
          <w:i/>
          <w:iCs/>
          <w:kern w:val="2"/>
          <w:szCs w:val="24"/>
          <w:lang w:eastAsia="zh-CN"/>
        </w:rPr>
        <w:t>U</w:t>
      </w:r>
      <w:r w:rsidRPr="00974B2C">
        <w:rPr>
          <w:rFonts w:eastAsia="等线"/>
          <w:kern w:val="2"/>
          <w:szCs w:val="24"/>
          <w:vertAlign w:val="subscript"/>
          <w:lang w:eastAsia="zh-CN"/>
        </w:rPr>
        <w:t>a</w:t>
      </w:r>
      <w:proofErr w:type="spellEnd"/>
      <w:r w:rsidRPr="00974B2C">
        <w:rPr>
          <w:rFonts w:eastAsia="等线"/>
          <w:kern w:val="2"/>
          <w:szCs w:val="24"/>
          <w:lang w:eastAsia="zh-CN"/>
        </w:rPr>
        <w:t>. The depth ranges of zonal currents are indicated in panel b. The red dashed lines in panel c denote coefficients that are significant at 0.05 level.</w:t>
      </w:r>
    </w:p>
    <w:p w14:paraId="08822D4C" w14:textId="5859C6D9" w:rsidR="00205F83" w:rsidRPr="00205F83" w:rsidRDefault="0044316F" w:rsidP="00205F83">
      <w:pPr>
        <w:widowControl w:val="0"/>
        <w:spacing w:line="360" w:lineRule="auto"/>
        <w:jc w:val="both"/>
        <w:rPr>
          <w:rFonts w:eastAsia="等线"/>
          <w:color w:val="0000FF"/>
          <w:kern w:val="2"/>
          <w:szCs w:val="24"/>
          <w:lang w:eastAsia="zh-CN"/>
        </w:rPr>
      </w:pPr>
      <w:bookmarkStart w:id="0" w:name="_Hlk41069534"/>
      <w:r>
        <w:rPr>
          <w:rFonts w:eastAsia="等线"/>
          <w:noProof/>
          <w:color w:val="0000FF"/>
          <w:kern w:val="2"/>
          <w:szCs w:val="24"/>
          <w:lang w:eastAsia="zh-CN"/>
        </w:rPr>
        <w:lastRenderedPageBreak/>
        <mc:AlternateContent>
          <mc:Choice Requires="wpg">
            <w:drawing>
              <wp:inline distT="0" distB="0" distL="0" distR="0" wp14:anchorId="072E49FA" wp14:editId="39ACD18E">
                <wp:extent cx="5486400" cy="4928968"/>
                <wp:effectExtent l="0" t="0" r="0" b="5080"/>
                <wp:docPr id="4" name="组合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4928968"/>
                          <a:chOff x="0" y="0"/>
                          <a:chExt cx="5486400" cy="4928968"/>
                        </a:xfrm>
                      </wpg:grpSpPr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123"/>
                          <a:stretch/>
                        </pic:blipFill>
                        <pic:spPr bwMode="auto">
                          <a:xfrm>
                            <a:off x="0" y="0"/>
                            <a:ext cx="5486400" cy="24498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3712"/>
                          <a:stretch/>
                        </pic:blipFill>
                        <pic:spPr bwMode="auto">
                          <a:xfrm>
                            <a:off x="0" y="2467708"/>
                            <a:ext cx="5486400" cy="2461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4032210" id="组合 4" o:spid="_x0000_s1026" style="width:6in;height:388.1pt;mso-position-horizontal-relative:char;mso-position-vertical-relative:line" coordsize="54864,4928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2" o:spid="_x0000_s1027" type="#_x0000_t75" style="position:absolute;width:54864;height:24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">
                  <v:imagedata r:id="rId14" o:title="" cropbottom="9256f"/>
                </v:shape>
                <v:shape id="图片 3" o:spid="_x0000_s1028" type="#_x0000_t75" style="position:absolute;top:24677;width:54864;height:24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">
                  <v:imagedata r:id="rId15" o:title="" cropbottom="8986f"/>
                </v:shape>
                <w10:anchorlock/>
              </v:group>
            </w:pict>
          </mc:Fallback>
        </mc:AlternateContent>
      </w:r>
    </w:p>
    <w:bookmarkEnd w:id="0"/>
    <w:p w14:paraId="090E0082" w14:textId="1D728786" w:rsidR="009A5265" w:rsidRPr="00B74DB6" w:rsidRDefault="00D244F8" w:rsidP="00D244F8">
      <w:pPr>
        <w:widowControl w:val="0"/>
        <w:spacing w:line="360" w:lineRule="auto"/>
        <w:jc w:val="both"/>
        <w:outlineLvl w:val="0"/>
        <w:rPr>
          <w:rFonts w:eastAsia="等线"/>
          <w:kern w:val="2"/>
          <w:szCs w:val="24"/>
          <w:lang w:eastAsia="zh-CN"/>
        </w:rPr>
      </w:pPr>
      <w:r w:rsidRPr="00D244F8">
        <w:rPr>
          <w:rFonts w:eastAsia="等线"/>
          <w:b/>
          <w:bCs/>
          <w:kern w:val="2"/>
          <w:szCs w:val="24"/>
          <w:lang w:eastAsia="zh-CN"/>
        </w:rPr>
        <w:t>Figure S2</w:t>
      </w:r>
      <w:r w:rsidRPr="00D244F8">
        <w:rPr>
          <w:rFonts w:eastAsia="等线"/>
          <w:kern w:val="2"/>
          <w:szCs w:val="24"/>
          <w:lang w:eastAsia="zh-CN"/>
        </w:rPr>
        <w:t>. Longitude-time plots of composite (a) ERA-Interim zonal wind stress anomaly (</w:t>
      </w:r>
      <w:proofErr w:type="spellStart"/>
      <w:r w:rsidRPr="00D244F8">
        <w:rPr>
          <w:rFonts w:eastAsia="等线"/>
          <w:i/>
          <w:iCs/>
          <w:kern w:val="2"/>
          <w:szCs w:val="24"/>
          <w:lang w:eastAsia="zh-CN"/>
        </w:rPr>
        <w:t>τ</w:t>
      </w:r>
      <w:r w:rsidRPr="00D244F8">
        <w:rPr>
          <w:rFonts w:eastAsia="等线"/>
          <w:i/>
          <w:iCs/>
          <w:kern w:val="2"/>
          <w:szCs w:val="24"/>
          <w:vertAlign w:val="superscript"/>
          <w:lang w:eastAsia="zh-CN"/>
        </w:rPr>
        <w:t>x</w:t>
      </w:r>
      <w:r w:rsidRPr="00D244F8">
        <w:rPr>
          <w:rFonts w:eastAsia="等线"/>
          <w:kern w:val="2"/>
          <w:szCs w:val="24"/>
          <w:vertAlign w:val="subscript"/>
          <w:lang w:eastAsia="zh-CN"/>
        </w:rPr>
        <w:t>a_El</w:t>
      </w:r>
      <w:proofErr w:type="spellEnd"/>
      <w:r w:rsidRPr="00D244F8">
        <w:rPr>
          <w:rFonts w:eastAsia="等线"/>
          <w:kern w:val="2"/>
          <w:szCs w:val="24"/>
          <w:vertAlign w:val="subscript"/>
          <w:lang w:eastAsia="zh-CN"/>
        </w:rPr>
        <w:t xml:space="preserve"> Niño</w:t>
      </w:r>
      <w:r w:rsidRPr="00D244F8">
        <w:rPr>
          <w:rFonts w:eastAsia="等线"/>
          <w:kern w:val="2"/>
          <w:szCs w:val="24"/>
          <w:lang w:eastAsia="zh-CN"/>
        </w:rPr>
        <w:t>) averaged between 5</w:t>
      </w:r>
      <w:r w:rsidRPr="00D244F8">
        <w:rPr>
          <w:rFonts w:eastAsia="等线"/>
          <w:kern w:val="2"/>
          <w:szCs w:val="24"/>
          <w:lang w:eastAsia="zh-CN"/>
        </w:rPr>
        <w:sym w:font="Symbol" w:char="F0B0"/>
      </w:r>
      <w:r w:rsidRPr="00D244F8">
        <w:rPr>
          <w:rFonts w:eastAsia="等线"/>
          <w:kern w:val="2"/>
          <w:szCs w:val="24"/>
          <w:lang w:eastAsia="zh-CN"/>
        </w:rPr>
        <w:t>S-5</w:t>
      </w:r>
      <w:r w:rsidRPr="00D244F8">
        <w:rPr>
          <w:rFonts w:eastAsia="等线"/>
          <w:kern w:val="2"/>
          <w:szCs w:val="24"/>
          <w:lang w:eastAsia="zh-CN"/>
        </w:rPr>
        <w:sym w:font="Symbol" w:char="F0B0"/>
      </w:r>
      <w:r w:rsidRPr="00D244F8">
        <w:rPr>
          <w:rFonts w:eastAsia="等线"/>
          <w:kern w:val="2"/>
          <w:szCs w:val="24"/>
          <w:lang w:eastAsia="zh-CN"/>
        </w:rPr>
        <w:t>N, SLA along (b) 5</w:t>
      </w:r>
      <w:r w:rsidRPr="00D244F8">
        <w:rPr>
          <w:rFonts w:eastAsia="等线"/>
          <w:kern w:val="2"/>
          <w:szCs w:val="24"/>
          <w:lang w:eastAsia="zh-CN"/>
        </w:rPr>
        <w:sym w:font="Symbol" w:char="F0B0"/>
      </w:r>
      <w:r w:rsidRPr="00D244F8">
        <w:rPr>
          <w:rFonts w:eastAsia="等线"/>
          <w:kern w:val="2"/>
          <w:szCs w:val="24"/>
          <w:lang w:eastAsia="zh-CN"/>
        </w:rPr>
        <w:t>S, (c) the equator, and (d) 5</w:t>
      </w:r>
      <w:r w:rsidRPr="00D244F8">
        <w:rPr>
          <w:rFonts w:eastAsia="等线"/>
          <w:kern w:val="2"/>
          <w:szCs w:val="24"/>
          <w:lang w:eastAsia="zh-CN"/>
        </w:rPr>
        <w:sym w:font="Symbol" w:char="F0B0"/>
      </w:r>
      <w:r w:rsidRPr="00D244F8">
        <w:rPr>
          <w:rFonts w:eastAsia="等线"/>
          <w:kern w:val="2"/>
          <w:szCs w:val="24"/>
          <w:lang w:eastAsia="zh-CN"/>
        </w:rPr>
        <w:t xml:space="preserve">N, (e) </w:t>
      </w:r>
      <w:proofErr w:type="spellStart"/>
      <w:r w:rsidRPr="00D244F8">
        <w:rPr>
          <w:rFonts w:eastAsia="等线"/>
          <w:i/>
          <w:iCs/>
          <w:kern w:val="2"/>
          <w:szCs w:val="24"/>
          <w:lang w:eastAsia="zh-CN"/>
        </w:rPr>
        <w:t>U</w:t>
      </w:r>
      <w:r w:rsidRPr="00D244F8">
        <w:rPr>
          <w:rFonts w:eastAsia="等线"/>
          <w:kern w:val="2"/>
          <w:szCs w:val="24"/>
          <w:vertAlign w:val="subscript"/>
          <w:lang w:eastAsia="zh-CN"/>
        </w:rPr>
        <w:t>a</w:t>
      </w:r>
      <w:proofErr w:type="spellEnd"/>
      <w:r w:rsidRPr="00D244F8">
        <w:rPr>
          <w:rFonts w:eastAsia="等线"/>
          <w:kern w:val="2"/>
          <w:szCs w:val="24"/>
          <w:lang w:eastAsia="zh-CN"/>
        </w:rPr>
        <w:t xml:space="preserve"> at the equator, and dynamic height anomaly</w:t>
      </w:r>
      <w:r w:rsidRPr="00D244F8">
        <w:rPr>
          <w:rFonts w:eastAsia="等线"/>
          <w:i/>
          <w:iCs/>
          <w:kern w:val="2"/>
          <w:szCs w:val="24"/>
          <w:lang w:eastAsia="zh-CN"/>
        </w:rPr>
        <w:t xml:space="preserve"> </w:t>
      </w:r>
      <w:proofErr w:type="spellStart"/>
      <w:r w:rsidRPr="00D244F8">
        <w:rPr>
          <w:rFonts w:eastAsia="等线"/>
          <w:i/>
          <w:iCs/>
          <w:kern w:val="2"/>
          <w:szCs w:val="24"/>
          <w:lang w:eastAsia="zh-CN"/>
        </w:rPr>
        <w:t>DH</w:t>
      </w:r>
      <w:r w:rsidRPr="00D244F8">
        <w:rPr>
          <w:rFonts w:eastAsia="等线"/>
          <w:kern w:val="2"/>
          <w:szCs w:val="24"/>
          <w:vertAlign w:val="subscript"/>
          <w:lang w:eastAsia="zh-CN"/>
        </w:rPr>
        <w:t>a</w:t>
      </w:r>
      <w:proofErr w:type="spellEnd"/>
      <w:r w:rsidRPr="00D244F8">
        <w:rPr>
          <w:rFonts w:eastAsia="等线"/>
          <w:kern w:val="2"/>
          <w:szCs w:val="24"/>
          <w:lang w:eastAsia="zh-CN"/>
        </w:rPr>
        <w:t xml:space="preserve"> along (f) 3</w:t>
      </w:r>
      <w:r w:rsidRPr="00D244F8">
        <w:rPr>
          <w:rFonts w:eastAsia="等线"/>
          <w:kern w:val="2"/>
          <w:szCs w:val="24"/>
          <w:lang w:eastAsia="zh-CN"/>
        </w:rPr>
        <w:sym w:font="Symbol" w:char="F0B0"/>
      </w:r>
      <w:r w:rsidRPr="00D244F8">
        <w:rPr>
          <w:rFonts w:eastAsia="等线"/>
          <w:kern w:val="2"/>
          <w:szCs w:val="24"/>
          <w:lang w:eastAsia="zh-CN"/>
        </w:rPr>
        <w:t>S, (g) the equator, and (h) 3</w:t>
      </w:r>
      <w:r w:rsidRPr="00D244F8">
        <w:rPr>
          <w:rFonts w:eastAsia="等线"/>
          <w:kern w:val="2"/>
          <w:szCs w:val="24"/>
          <w:lang w:eastAsia="zh-CN"/>
        </w:rPr>
        <w:sym w:font="Symbol" w:char="F0B0"/>
      </w:r>
      <w:r w:rsidRPr="00D244F8">
        <w:rPr>
          <w:rFonts w:eastAsia="等线"/>
          <w:kern w:val="2"/>
          <w:szCs w:val="24"/>
          <w:lang w:eastAsia="zh-CN"/>
        </w:rPr>
        <w:t>N averaged between 600-820 m in GL12. The black dashed lines in each panel are used to separate the developing [January(0)-</w:t>
      </w:r>
      <w:proofErr w:type="gramStart"/>
      <w:r w:rsidRPr="00D244F8">
        <w:rPr>
          <w:rFonts w:eastAsia="等线"/>
          <w:kern w:val="2"/>
          <w:szCs w:val="24"/>
          <w:lang w:eastAsia="zh-CN"/>
        </w:rPr>
        <w:t>August(</w:t>
      </w:r>
      <w:proofErr w:type="gramEnd"/>
      <w:r w:rsidRPr="00D244F8">
        <w:rPr>
          <w:rFonts w:eastAsia="等线"/>
          <w:kern w:val="2"/>
          <w:szCs w:val="24"/>
          <w:lang w:eastAsia="zh-CN"/>
        </w:rPr>
        <w:t xml:space="preserve">0)], mature [September(0)-April(1)], and decaying [May(1)-December(1)] stages based on the </w:t>
      </w:r>
      <w:proofErr w:type="spellStart"/>
      <w:r w:rsidRPr="00D244F8">
        <w:rPr>
          <w:rFonts w:eastAsia="等线"/>
          <w:i/>
          <w:iCs/>
          <w:kern w:val="2"/>
          <w:szCs w:val="24"/>
          <w:lang w:eastAsia="zh-CN"/>
        </w:rPr>
        <w:t>τ</w:t>
      </w:r>
      <w:r w:rsidRPr="00D244F8">
        <w:rPr>
          <w:rFonts w:eastAsia="等线"/>
          <w:i/>
          <w:kern w:val="2"/>
          <w:szCs w:val="24"/>
          <w:vertAlign w:val="superscript"/>
          <w:lang w:eastAsia="zh-CN"/>
        </w:rPr>
        <w:t>x</w:t>
      </w:r>
      <w:r w:rsidRPr="00D244F8">
        <w:rPr>
          <w:rFonts w:eastAsia="等线"/>
          <w:kern w:val="2"/>
          <w:szCs w:val="24"/>
          <w:vertAlign w:val="subscript"/>
          <w:lang w:eastAsia="zh-CN"/>
        </w:rPr>
        <w:t>a_El</w:t>
      </w:r>
      <w:proofErr w:type="spellEnd"/>
      <w:r w:rsidRPr="00D244F8">
        <w:rPr>
          <w:rFonts w:eastAsia="等线"/>
          <w:kern w:val="2"/>
          <w:szCs w:val="24"/>
          <w:vertAlign w:val="subscript"/>
          <w:lang w:eastAsia="zh-CN"/>
        </w:rPr>
        <w:t xml:space="preserve"> Niño</w:t>
      </w:r>
      <w:r w:rsidRPr="00D244F8">
        <w:rPr>
          <w:rFonts w:eastAsia="等线"/>
          <w:kern w:val="2"/>
          <w:szCs w:val="24"/>
          <w:lang w:eastAsia="zh-CN"/>
        </w:rPr>
        <w:t xml:space="preserve"> evolution. The green dashed line in each panel denotes the longitude of the mooring site.</w:t>
      </w:r>
      <w:r w:rsidR="009A5265" w:rsidRPr="00B74DB6">
        <w:rPr>
          <w:rFonts w:eastAsia="等线"/>
          <w:kern w:val="2"/>
          <w:szCs w:val="24"/>
          <w:lang w:eastAsia="zh-CN"/>
        </w:rPr>
        <w:br w:type="page"/>
      </w:r>
    </w:p>
    <w:p w14:paraId="4F7D7780" w14:textId="62D7E6B6" w:rsidR="00D94368" w:rsidRDefault="00255EBA" w:rsidP="00A45952">
      <w:pPr>
        <w:widowControl w:val="0"/>
        <w:spacing w:line="360" w:lineRule="auto"/>
        <w:jc w:val="both"/>
        <w:rPr>
          <w:rFonts w:eastAsia="等线"/>
          <w:color w:val="0000FF"/>
          <w:kern w:val="2"/>
          <w:szCs w:val="24"/>
          <w:lang w:eastAsia="zh-CN"/>
        </w:rPr>
      </w:pPr>
      <w:r>
        <w:rPr>
          <w:rFonts w:eastAsia="等线"/>
          <w:noProof/>
          <w:color w:val="0000FF"/>
          <w:kern w:val="2"/>
          <w:szCs w:val="24"/>
          <w:lang w:eastAsia="zh-CN"/>
        </w:rPr>
        <w:lastRenderedPageBreak/>
        <w:drawing>
          <wp:inline distT="0" distB="0" distL="0" distR="0" wp14:anchorId="0FBAD260" wp14:editId="689DB117">
            <wp:extent cx="5486400" cy="35052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anu1_FigS3_600_820m_i.jp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10"/>
                    <a:stretch/>
                  </pic:blipFill>
                  <pic:spPr bwMode="auto">
                    <a:xfrm>
                      <a:off x="0" y="0"/>
                      <a:ext cx="5486400" cy="3505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0DEA00" w14:textId="232CBAF5" w:rsidR="00A45952" w:rsidRPr="002D61C5" w:rsidRDefault="00A45952" w:rsidP="00A45952">
      <w:pPr>
        <w:spacing w:line="360" w:lineRule="auto"/>
        <w:jc w:val="both"/>
        <w:outlineLvl w:val="0"/>
        <w:rPr>
          <w:szCs w:val="24"/>
        </w:rPr>
      </w:pPr>
      <w:r w:rsidRPr="00B74DB6">
        <w:rPr>
          <w:b/>
          <w:bCs/>
          <w:szCs w:val="24"/>
        </w:rPr>
        <w:t>Figure S3</w:t>
      </w:r>
      <w:r w:rsidRPr="00B74DB6">
        <w:rPr>
          <w:szCs w:val="24"/>
        </w:rPr>
        <w:t xml:space="preserve">. </w:t>
      </w:r>
      <w:r w:rsidR="002D61C5" w:rsidRPr="002D61C5">
        <w:rPr>
          <w:rFonts w:eastAsia="等线"/>
          <w:kern w:val="2"/>
          <w:szCs w:val="24"/>
          <w:lang w:eastAsia="zh-CN"/>
        </w:rPr>
        <w:t xml:space="preserve">Longitude-time plots of composite </w:t>
      </w:r>
      <w:proofErr w:type="spellStart"/>
      <w:r w:rsidR="002D61C5" w:rsidRPr="002D61C5">
        <w:rPr>
          <w:rFonts w:eastAsia="等线"/>
          <w:i/>
          <w:iCs/>
          <w:kern w:val="2"/>
          <w:szCs w:val="24"/>
          <w:lang w:eastAsia="zh-CN"/>
        </w:rPr>
        <w:t>U</w:t>
      </w:r>
      <w:r w:rsidR="002D61C5" w:rsidRPr="002D61C5">
        <w:rPr>
          <w:rFonts w:eastAsia="等线"/>
          <w:kern w:val="2"/>
          <w:szCs w:val="24"/>
          <w:vertAlign w:val="subscript"/>
          <w:lang w:eastAsia="zh-CN"/>
        </w:rPr>
        <w:t>a</w:t>
      </w:r>
      <w:proofErr w:type="spellEnd"/>
      <w:r w:rsidR="002D61C5" w:rsidRPr="002D61C5">
        <w:rPr>
          <w:rFonts w:eastAsia="等线"/>
          <w:kern w:val="2"/>
          <w:szCs w:val="24"/>
          <w:lang w:eastAsia="zh-CN"/>
        </w:rPr>
        <w:t xml:space="preserve"> at the equator averaged between </w:t>
      </w:r>
      <w:r w:rsidR="002D61C5" w:rsidRPr="002D61C5">
        <w:rPr>
          <w:rFonts w:eastAsia="等线" w:hint="eastAsia"/>
          <w:kern w:val="2"/>
          <w:szCs w:val="24"/>
          <w:lang w:eastAsia="zh-CN"/>
        </w:rPr>
        <w:t>600</w:t>
      </w:r>
      <w:r w:rsidR="002D61C5" w:rsidRPr="002D61C5">
        <w:rPr>
          <w:rFonts w:eastAsia="等线"/>
          <w:kern w:val="2"/>
          <w:szCs w:val="24"/>
          <w:lang w:eastAsia="zh-CN"/>
        </w:rPr>
        <w:t>-820 m from (a) LCS-MR, (b) LCS-Damp, and (c) LCS-Reflect. The black dashed lines in each panel are used to separate the developing [January(0)-</w:t>
      </w:r>
      <w:proofErr w:type="gramStart"/>
      <w:r w:rsidR="002D61C5" w:rsidRPr="002D61C5">
        <w:rPr>
          <w:rFonts w:eastAsia="等线"/>
          <w:kern w:val="2"/>
          <w:szCs w:val="24"/>
          <w:lang w:eastAsia="zh-CN"/>
        </w:rPr>
        <w:t>August(</w:t>
      </w:r>
      <w:proofErr w:type="gramEnd"/>
      <w:r w:rsidR="002D61C5" w:rsidRPr="002D61C5">
        <w:rPr>
          <w:rFonts w:eastAsia="等线"/>
          <w:kern w:val="2"/>
          <w:szCs w:val="24"/>
          <w:lang w:eastAsia="zh-CN"/>
        </w:rPr>
        <w:t xml:space="preserve">0)], mature [September(0)-April(1)], and decaying [May(1)-December(1)] stages based on the </w:t>
      </w:r>
      <w:proofErr w:type="spellStart"/>
      <w:r w:rsidR="002D61C5" w:rsidRPr="002D61C5">
        <w:rPr>
          <w:rFonts w:eastAsia="等线"/>
          <w:i/>
          <w:iCs/>
          <w:kern w:val="2"/>
          <w:szCs w:val="24"/>
          <w:lang w:eastAsia="zh-CN"/>
        </w:rPr>
        <w:t>τ</w:t>
      </w:r>
      <w:r w:rsidR="002D61C5" w:rsidRPr="002D61C5">
        <w:rPr>
          <w:rFonts w:eastAsia="等线"/>
          <w:i/>
          <w:kern w:val="2"/>
          <w:szCs w:val="24"/>
          <w:vertAlign w:val="superscript"/>
          <w:lang w:eastAsia="zh-CN"/>
        </w:rPr>
        <w:t>x</w:t>
      </w:r>
      <w:r w:rsidR="002D61C5" w:rsidRPr="002D61C5">
        <w:rPr>
          <w:rFonts w:eastAsia="等线"/>
          <w:kern w:val="2"/>
          <w:szCs w:val="24"/>
          <w:vertAlign w:val="subscript"/>
          <w:lang w:eastAsia="zh-CN"/>
        </w:rPr>
        <w:t>a_El</w:t>
      </w:r>
      <w:proofErr w:type="spellEnd"/>
      <w:r w:rsidR="002D61C5" w:rsidRPr="002D61C5">
        <w:rPr>
          <w:rFonts w:eastAsia="等线"/>
          <w:kern w:val="2"/>
          <w:szCs w:val="24"/>
          <w:vertAlign w:val="subscript"/>
          <w:lang w:eastAsia="zh-CN"/>
        </w:rPr>
        <w:t xml:space="preserve"> Niño</w:t>
      </w:r>
      <w:r w:rsidR="002D61C5" w:rsidRPr="002D61C5">
        <w:rPr>
          <w:rFonts w:eastAsia="等线"/>
          <w:kern w:val="2"/>
          <w:szCs w:val="24"/>
          <w:lang w:eastAsia="zh-CN"/>
        </w:rPr>
        <w:t xml:space="preserve"> evolution in Figure 3a. The green dashed line in each panel denotes the longitude of the mooring site.</w:t>
      </w:r>
    </w:p>
    <w:sectPr w:rsidR="00A45952" w:rsidRPr="002D61C5" w:rsidSect="004B70A8">
      <w:pgSz w:w="12240" w:h="15840"/>
      <w:pgMar w:top="1440" w:right="1800" w:bottom="1440" w:left="180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D5C67B" w14:textId="77777777" w:rsidR="00F15664" w:rsidRDefault="00F15664">
      <w:r>
        <w:separator/>
      </w:r>
    </w:p>
  </w:endnote>
  <w:endnote w:type="continuationSeparator" w:id="0">
    <w:p w14:paraId="00D03FE7" w14:textId="77777777" w:rsidR="00F15664" w:rsidRDefault="00F156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8E7ED" w14:textId="3F77384F" w:rsidR="00F125EE" w:rsidRDefault="00114193" w:rsidP="00736E77">
    <w:pPr>
      <w:pStyle w:val="aff1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65A2F">
      <w:rPr>
        <w:noProof/>
      </w:rPr>
      <w:t>5</w:t>
    </w:r>
    <w:r>
      <w:fldChar w:fldCharType="end"/>
    </w:r>
  </w:p>
  <w:p w14:paraId="486656F3" w14:textId="77777777" w:rsidR="00F125EE" w:rsidRDefault="00F125EE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1D423" w14:textId="77777777" w:rsidR="00F15664" w:rsidRDefault="00F15664">
      <w:r>
        <w:separator/>
      </w:r>
    </w:p>
  </w:footnote>
  <w:footnote w:type="continuationSeparator" w:id="0">
    <w:p w14:paraId="728B2F9A" w14:textId="77777777" w:rsidR="00F15664" w:rsidRDefault="00F156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23C1C" w14:textId="77777777" w:rsidR="003A2FD8" w:rsidRPr="005001AC" w:rsidRDefault="003A2FD8" w:rsidP="005001AC">
    <w:pPr>
      <w:jc w:val="right"/>
      <w:rPr>
        <w:sz w:val="20"/>
      </w:rPr>
    </w:pPr>
  </w:p>
  <w:p w14:paraId="18F8F636" w14:textId="77777777" w:rsidR="003A2FD8" w:rsidRDefault="003A2FD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901DB9"/>
    <w:multiLevelType w:val="hybridMultilevel"/>
    <w:tmpl w:val="00B686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9D4332"/>
    <w:multiLevelType w:val="multilevel"/>
    <w:tmpl w:val="4ECE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D37AC4"/>
    <w:multiLevelType w:val="hybridMultilevel"/>
    <w:tmpl w:val="F894C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jU3NbA0NjQxMLFU0lEKTi0uzszPAykwrAUAD8hcZiwAAAA="/>
  </w:docVars>
  <w:rsids>
    <w:rsidRoot w:val="002C030F"/>
    <w:rsid w:val="000030F6"/>
    <w:rsid w:val="000034F3"/>
    <w:rsid w:val="00005824"/>
    <w:rsid w:val="000104FD"/>
    <w:rsid w:val="00012032"/>
    <w:rsid w:val="00013012"/>
    <w:rsid w:val="000138C1"/>
    <w:rsid w:val="00014977"/>
    <w:rsid w:val="00015F74"/>
    <w:rsid w:val="00027E09"/>
    <w:rsid w:val="00033B1E"/>
    <w:rsid w:val="000349EC"/>
    <w:rsid w:val="00037F0C"/>
    <w:rsid w:val="00043571"/>
    <w:rsid w:val="000443AD"/>
    <w:rsid w:val="000468A0"/>
    <w:rsid w:val="00046EFC"/>
    <w:rsid w:val="00057443"/>
    <w:rsid w:val="00060902"/>
    <w:rsid w:val="000625DC"/>
    <w:rsid w:val="00065EBD"/>
    <w:rsid w:val="000665CB"/>
    <w:rsid w:val="00070572"/>
    <w:rsid w:val="0007560E"/>
    <w:rsid w:val="00083B44"/>
    <w:rsid w:val="00084C9A"/>
    <w:rsid w:val="000850DC"/>
    <w:rsid w:val="0008566C"/>
    <w:rsid w:val="00090508"/>
    <w:rsid w:val="00091C1A"/>
    <w:rsid w:val="00094365"/>
    <w:rsid w:val="000965CB"/>
    <w:rsid w:val="000A1992"/>
    <w:rsid w:val="000B0015"/>
    <w:rsid w:val="000B086D"/>
    <w:rsid w:val="000B2E64"/>
    <w:rsid w:val="000B6BC7"/>
    <w:rsid w:val="000C2771"/>
    <w:rsid w:val="000C2D98"/>
    <w:rsid w:val="000C347E"/>
    <w:rsid w:val="000C3B52"/>
    <w:rsid w:val="000D0496"/>
    <w:rsid w:val="000D06BE"/>
    <w:rsid w:val="000D68BD"/>
    <w:rsid w:val="000D6EDB"/>
    <w:rsid w:val="000F08FE"/>
    <w:rsid w:val="000F0DCE"/>
    <w:rsid w:val="000F4D15"/>
    <w:rsid w:val="001018D5"/>
    <w:rsid w:val="0010744A"/>
    <w:rsid w:val="00107B42"/>
    <w:rsid w:val="00111843"/>
    <w:rsid w:val="00112C5B"/>
    <w:rsid w:val="00113908"/>
    <w:rsid w:val="00114193"/>
    <w:rsid w:val="001154E6"/>
    <w:rsid w:val="00115A38"/>
    <w:rsid w:val="00115EB0"/>
    <w:rsid w:val="0011687B"/>
    <w:rsid w:val="001178B3"/>
    <w:rsid w:val="00124A8E"/>
    <w:rsid w:val="00124F82"/>
    <w:rsid w:val="001278E3"/>
    <w:rsid w:val="00127BFE"/>
    <w:rsid w:val="00130743"/>
    <w:rsid w:val="00130B50"/>
    <w:rsid w:val="001313A5"/>
    <w:rsid w:val="00134159"/>
    <w:rsid w:val="00137911"/>
    <w:rsid w:val="00141D72"/>
    <w:rsid w:val="00147172"/>
    <w:rsid w:val="001528FB"/>
    <w:rsid w:val="00155495"/>
    <w:rsid w:val="001576AE"/>
    <w:rsid w:val="0016186C"/>
    <w:rsid w:val="0016337A"/>
    <w:rsid w:val="00163B38"/>
    <w:rsid w:val="00164269"/>
    <w:rsid w:val="00171DC1"/>
    <w:rsid w:val="0017335D"/>
    <w:rsid w:val="0017398F"/>
    <w:rsid w:val="00175855"/>
    <w:rsid w:val="00180AD5"/>
    <w:rsid w:val="001846DE"/>
    <w:rsid w:val="00184A63"/>
    <w:rsid w:val="00187F37"/>
    <w:rsid w:val="00195480"/>
    <w:rsid w:val="00195B57"/>
    <w:rsid w:val="001966FD"/>
    <w:rsid w:val="00196D5D"/>
    <w:rsid w:val="00197644"/>
    <w:rsid w:val="00197826"/>
    <w:rsid w:val="001A1BDE"/>
    <w:rsid w:val="001A2D12"/>
    <w:rsid w:val="001A5B16"/>
    <w:rsid w:val="001A5E52"/>
    <w:rsid w:val="001A6F00"/>
    <w:rsid w:val="001A703C"/>
    <w:rsid w:val="001A7A34"/>
    <w:rsid w:val="001B07FC"/>
    <w:rsid w:val="001B1237"/>
    <w:rsid w:val="001B4238"/>
    <w:rsid w:val="001B4324"/>
    <w:rsid w:val="001C11C2"/>
    <w:rsid w:val="001C7B4E"/>
    <w:rsid w:val="001D0E77"/>
    <w:rsid w:val="001D1D51"/>
    <w:rsid w:val="001D7EE6"/>
    <w:rsid w:val="001E36C1"/>
    <w:rsid w:val="001F0876"/>
    <w:rsid w:val="001F167C"/>
    <w:rsid w:val="001F5E91"/>
    <w:rsid w:val="0020183F"/>
    <w:rsid w:val="00205F83"/>
    <w:rsid w:val="002077B9"/>
    <w:rsid w:val="00221C70"/>
    <w:rsid w:val="00223EA0"/>
    <w:rsid w:val="002251AF"/>
    <w:rsid w:val="00225D26"/>
    <w:rsid w:val="00227D86"/>
    <w:rsid w:val="00233F2D"/>
    <w:rsid w:val="00234DC2"/>
    <w:rsid w:val="00235895"/>
    <w:rsid w:val="00236DDB"/>
    <w:rsid w:val="00243B68"/>
    <w:rsid w:val="00244645"/>
    <w:rsid w:val="00245D46"/>
    <w:rsid w:val="00247888"/>
    <w:rsid w:val="00250882"/>
    <w:rsid w:val="00254C6B"/>
    <w:rsid w:val="002553F7"/>
    <w:rsid w:val="00255EBA"/>
    <w:rsid w:val="0026045C"/>
    <w:rsid w:val="00262D72"/>
    <w:rsid w:val="00265F3E"/>
    <w:rsid w:val="00266F09"/>
    <w:rsid w:val="00270DCA"/>
    <w:rsid w:val="00272153"/>
    <w:rsid w:val="00272AA8"/>
    <w:rsid w:val="00272C60"/>
    <w:rsid w:val="002800B6"/>
    <w:rsid w:val="00280288"/>
    <w:rsid w:val="0028524D"/>
    <w:rsid w:val="002900FA"/>
    <w:rsid w:val="00290152"/>
    <w:rsid w:val="00290299"/>
    <w:rsid w:val="0029589D"/>
    <w:rsid w:val="002A217C"/>
    <w:rsid w:val="002A7338"/>
    <w:rsid w:val="002B284D"/>
    <w:rsid w:val="002B2F42"/>
    <w:rsid w:val="002B35D4"/>
    <w:rsid w:val="002B4C44"/>
    <w:rsid w:val="002B5A12"/>
    <w:rsid w:val="002C030F"/>
    <w:rsid w:val="002C10EF"/>
    <w:rsid w:val="002C79FB"/>
    <w:rsid w:val="002D61C5"/>
    <w:rsid w:val="002E0974"/>
    <w:rsid w:val="002E2B58"/>
    <w:rsid w:val="002E387E"/>
    <w:rsid w:val="002F0DF4"/>
    <w:rsid w:val="002F3966"/>
    <w:rsid w:val="002F4163"/>
    <w:rsid w:val="002F5403"/>
    <w:rsid w:val="0030136E"/>
    <w:rsid w:val="0031074E"/>
    <w:rsid w:val="00312DD9"/>
    <w:rsid w:val="00316ED8"/>
    <w:rsid w:val="00317C46"/>
    <w:rsid w:val="00320E2C"/>
    <w:rsid w:val="0032449B"/>
    <w:rsid w:val="0032627B"/>
    <w:rsid w:val="00331D75"/>
    <w:rsid w:val="00335BC4"/>
    <w:rsid w:val="00336D05"/>
    <w:rsid w:val="00337801"/>
    <w:rsid w:val="00342ECB"/>
    <w:rsid w:val="00343707"/>
    <w:rsid w:val="00343CF7"/>
    <w:rsid w:val="00344379"/>
    <w:rsid w:val="0034499B"/>
    <w:rsid w:val="00344B0B"/>
    <w:rsid w:val="0035020A"/>
    <w:rsid w:val="00354534"/>
    <w:rsid w:val="00355362"/>
    <w:rsid w:val="0036268D"/>
    <w:rsid w:val="00363E44"/>
    <w:rsid w:val="00365A12"/>
    <w:rsid w:val="0037698F"/>
    <w:rsid w:val="00376BDD"/>
    <w:rsid w:val="0038055D"/>
    <w:rsid w:val="00386966"/>
    <w:rsid w:val="0039214E"/>
    <w:rsid w:val="003922B2"/>
    <w:rsid w:val="00392429"/>
    <w:rsid w:val="00395D78"/>
    <w:rsid w:val="00395E86"/>
    <w:rsid w:val="003962A1"/>
    <w:rsid w:val="0039735D"/>
    <w:rsid w:val="003A099D"/>
    <w:rsid w:val="003A1176"/>
    <w:rsid w:val="003A2FD8"/>
    <w:rsid w:val="003A4EDD"/>
    <w:rsid w:val="003A6CAC"/>
    <w:rsid w:val="003B2243"/>
    <w:rsid w:val="003B3368"/>
    <w:rsid w:val="003B4046"/>
    <w:rsid w:val="003B40E6"/>
    <w:rsid w:val="003B4486"/>
    <w:rsid w:val="003C007A"/>
    <w:rsid w:val="003C0EE4"/>
    <w:rsid w:val="003C2278"/>
    <w:rsid w:val="003C4687"/>
    <w:rsid w:val="003C7CC1"/>
    <w:rsid w:val="003D47C1"/>
    <w:rsid w:val="003E1980"/>
    <w:rsid w:val="003E2447"/>
    <w:rsid w:val="003E4B19"/>
    <w:rsid w:val="003E4F58"/>
    <w:rsid w:val="003F2C8B"/>
    <w:rsid w:val="003F5434"/>
    <w:rsid w:val="003F6BEC"/>
    <w:rsid w:val="003F6DCC"/>
    <w:rsid w:val="003F6E14"/>
    <w:rsid w:val="0040354A"/>
    <w:rsid w:val="00405336"/>
    <w:rsid w:val="004117BF"/>
    <w:rsid w:val="00417264"/>
    <w:rsid w:val="00425F99"/>
    <w:rsid w:val="00435586"/>
    <w:rsid w:val="00435DC3"/>
    <w:rsid w:val="0044316F"/>
    <w:rsid w:val="00447944"/>
    <w:rsid w:val="004568BC"/>
    <w:rsid w:val="00456EDA"/>
    <w:rsid w:val="004571D5"/>
    <w:rsid w:val="00462F1B"/>
    <w:rsid w:val="0046356B"/>
    <w:rsid w:val="00465742"/>
    <w:rsid w:val="0046780F"/>
    <w:rsid w:val="00474672"/>
    <w:rsid w:val="00475070"/>
    <w:rsid w:val="00475D14"/>
    <w:rsid w:val="00475FE9"/>
    <w:rsid w:val="00477182"/>
    <w:rsid w:val="004779CB"/>
    <w:rsid w:val="00481118"/>
    <w:rsid w:val="00482C09"/>
    <w:rsid w:val="004835D2"/>
    <w:rsid w:val="00486923"/>
    <w:rsid w:val="00493540"/>
    <w:rsid w:val="00494BDE"/>
    <w:rsid w:val="004A21E8"/>
    <w:rsid w:val="004A3BCB"/>
    <w:rsid w:val="004A3C05"/>
    <w:rsid w:val="004A604A"/>
    <w:rsid w:val="004A7992"/>
    <w:rsid w:val="004B0100"/>
    <w:rsid w:val="004B2481"/>
    <w:rsid w:val="004B5A29"/>
    <w:rsid w:val="004B5FFA"/>
    <w:rsid w:val="004B70A8"/>
    <w:rsid w:val="004C09BF"/>
    <w:rsid w:val="004C213E"/>
    <w:rsid w:val="004C2441"/>
    <w:rsid w:val="004C4BCE"/>
    <w:rsid w:val="004C4F28"/>
    <w:rsid w:val="004D2A8C"/>
    <w:rsid w:val="004D6098"/>
    <w:rsid w:val="004D6C64"/>
    <w:rsid w:val="004D7B26"/>
    <w:rsid w:val="004E0C52"/>
    <w:rsid w:val="004E39DB"/>
    <w:rsid w:val="004E42D8"/>
    <w:rsid w:val="004E631A"/>
    <w:rsid w:val="004E7BA2"/>
    <w:rsid w:val="004F086F"/>
    <w:rsid w:val="004F4FA1"/>
    <w:rsid w:val="004F7EDF"/>
    <w:rsid w:val="005001AC"/>
    <w:rsid w:val="00500A8D"/>
    <w:rsid w:val="00504897"/>
    <w:rsid w:val="005066B0"/>
    <w:rsid w:val="005139DE"/>
    <w:rsid w:val="00514A9A"/>
    <w:rsid w:val="00517016"/>
    <w:rsid w:val="005170A1"/>
    <w:rsid w:val="00522D04"/>
    <w:rsid w:val="005239CC"/>
    <w:rsid w:val="00527D71"/>
    <w:rsid w:val="00527D84"/>
    <w:rsid w:val="005314B5"/>
    <w:rsid w:val="00531F65"/>
    <w:rsid w:val="00532EC9"/>
    <w:rsid w:val="0054432F"/>
    <w:rsid w:val="0055152D"/>
    <w:rsid w:val="00552C23"/>
    <w:rsid w:val="00557BF7"/>
    <w:rsid w:val="005607DD"/>
    <w:rsid w:val="0057256B"/>
    <w:rsid w:val="0057265F"/>
    <w:rsid w:val="00572DFF"/>
    <w:rsid w:val="0057408C"/>
    <w:rsid w:val="005756AC"/>
    <w:rsid w:val="00577849"/>
    <w:rsid w:val="00581175"/>
    <w:rsid w:val="0058132E"/>
    <w:rsid w:val="0058415F"/>
    <w:rsid w:val="00584C16"/>
    <w:rsid w:val="00586B1B"/>
    <w:rsid w:val="0059556F"/>
    <w:rsid w:val="005A1D44"/>
    <w:rsid w:val="005A3380"/>
    <w:rsid w:val="005A558C"/>
    <w:rsid w:val="005B0E37"/>
    <w:rsid w:val="005B186E"/>
    <w:rsid w:val="005B3BC2"/>
    <w:rsid w:val="005B4EDC"/>
    <w:rsid w:val="005C058C"/>
    <w:rsid w:val="005C15E2"/>
    <w:rsid w:val="005C24B2"/>
    <w:rsid w:val="005C4EF0"/>
    <w:rsid w:val="005C6651"/>
    <w:rsid w:val="005C66BF"/>
    <w:rsid w:val="005D6D71"/>
    <w:rsid w:val="005E0966"/>
    <w:rsid w:val="005E204A"/>
    <w:rsid w:val="005E28F8"/>
    <w:rsid w:val="005E6513"/>
    <w:rsid w:val="005E71C3"/>
    <w:rsid w:val="005E74AE"/>
    <w:rsid w:val="005E7AF8"/>
    <w:rsid w:val="005F17D7"/>
    <w:rsid w:val="005F1DCB"/>
    <w:rsid w:val="005F7A9B"/>
    <w:rsid w:val="006021CD"/>
    <w:rsid w:val="00602906"/>
    <w:rsid w:val="00602DE6"/>
    <w:rsid w:val="00603029"/>
    <w:rsid w:val="00604936"/>
    <w:rsid w:val="0060738C"/>
    <w:rsid w:val="00610E72"/>
    <w:rsid w:val="00611F9E"/>
    <w:rsid w:val="006124FC"/>
    <w:rsid w:val="00614044"/>
    <w:rsid w:val="006159B2"/>
    <w:rsid w:val="00617994"/>
    <w:rsid w:val="00620B0C"/>
    <w:rsid w:val="006237D4"/>
    <w:rsid w:val="00630875"/>
    <w:rsid w:val="00631345"/>
    <w:rsid w:val="006362AC"/>
    <w:rsid w:val="0063796B"/>
    <w:rsid w:val="00640685"/>
    <w:rsid w:val="0064165E"/>
    <w:rsid w:val="00651114"/>
    <w:rsid w:val="0065189A"/>
    <w:rsid w:val="00655723"/>
    <w:rsid w:val="00655A48"/>
    <w:rsid w:val="00657908"/>
    <w:rsid w:val="00660DDE"/>
    <w:rsid w:val="00661C60"/>
    <w:rsid w:val="006622CF"/>
    <w:rsid w:val="00664A12"/>
    <w:rsid w:val="006650C5"/>
    <w:rsid w:val="0066722B"/>
    <w:rsid w:val="00670299"/>
    <w:rsid w:val="00673BC1"/>
    <w:rsid w:val="00673FC9"/>
    <w:rsid w:val="00680385"/>
    <w:rsid w:val="00682CD1"/>
    <w:rsid w:val="0068469F"/>
    <w:rsid w:val="006854AC"/>
    <w:rsid w:val="006908A5"/>
    <w:rsid w:val="00691985"/>
    <w:rsid w:val="00693391"/>
    <w:rsid w:val="00694EFB"/>
    <w:rsid w:val="006962C1"/>
    <w:rsid w:val="00696963"/>
    <w:rsid w:val="006A0882"/>
    <w:rsid w:val="006A1B64"/>
    <w:rsid w:val="006A1C1D"/>
    <w:rsid w:val="006A67E2"/>
    <w:rsid w:val="006B03AD"/>
    <w:rsid w:val="006B5C31"/>
    <w:rsid w:val="006C2E9B"/>
    <w:rsid w:val="006C6779"/>
    <w:rsid w:val="006D0B8E"/>
    <w:rsid w:val="006D2C36"/>
    <w:rsid w:val="006D3AF0"/>
    <w:rsid w:val="006D4F14"/>
    <w:rsid w:val="006E1ECF"/>
    <w:rsid w:val="006E3FB8"/>
    <w:rsid w:val="006E4357"/>
    <w:rsid w:val="006F022A"/>
    <w:rsid w:val="006F1449"/>
    <w:rsid w:val="006F602A"/>
    <w:rsid w:val="00703FBA"/>
    <w:rsid w:val="00704175"/>
    <w:rsid w:val="007069E7"/>
    <w:rsid w:val="007108F5"/>
    <w:rsid w:val="00711D67"/>
    <w:rsid w:val="007133EB"/>
    <w:rsid w:val="00713AF2"/>
    <w:rsid w:val="00713E5B"/>
    <w:rsid w:val="00721819"/>
    <w:rsid w:val="007223F7"/>
    <w:rsid w:val="007258E0"/>
    <w:rsid w:val="00726796"/>
    <w:rsid w:val="00730D8D"/>
    <w:rsid w:val="0073231A"/>
    <w:rsid w:val="00735C2D"/>
    <w:rsid w:val="00736088"/>
    <w:rsid w:val="00736E77"/>
    <w:rsid w:val="007402FC"/>
    <w:rsid w:val="007411A1"/>
    <w:rsid w:val="00743329"/>
    <w:rsid w:val="007437A8"/>
    <w:rsid w:val="00744721"/>
    <w:rsid w:val="007460C2"/>
    <w:rsid w:val="007473A5"/>
    <w:rsid w:val="00752F07"/>
    <w:rsid w:val="00753FE9"/>
    <w:rsid w:val="00754346"/>
    <w:rsid w:val="007563F2"/>
    <w:rsid w:val="00756F0D"/>
    <w:rsid w:val="00757036"/>
    <w:rsid w:val="007618CC"/>
    <w:rsid w:val="00763C48"/>
    <w:rsid w:val="00764008"/>
    <w:rsid w:val="0076514A"/>
    <w:rsid w:val="00765702"/>
    <w:rsid w:val="00767C3C"/>
    <w:rsid w:val="00770AC7"/>
    <w:rsid w:val="00782031"/>
    <w:rsid w:val="00787B53"/>
    <w:rsid w:val="00791578"/>
    <w:rsid w:val="00791FDF"/>
    <w:rsid w:val="00792167"/>
    <w:rsid w:val="00792721"/>
    <w:rsid w:val="007972CD"/>
    <w:rsid w:val="007A04B3"/>
    <w:rsid w:val="007A36AB"/>
    <w:rsid w:val="007A4ABF"/>
    <w:rsid w:val="007C0346"/>
    <w:rsid w:val="007C0EA2"/>
    <w:rsid w:val="007C1C05"/>
    <w:rsid w:val="007C407E"/>
    <w:rsid w:val="007D1A84"/>
    <w:rsid w:val="007D5EF3"/>
    <w:rsid w:val="007D798A"/>
    <w:rsid w:val="007E1007"/>
    <w:rsid w:val="007E367C"/>
    <w:rsid w:val="007E5FC5"/>
    <w:rsid w:val="007E64C9"/>
    <w:rsid w:val="007E6CF1"/>
    <w:rsid w:val="008079E6"/>
    <w:rsid w:val="00807D35"/>
    <w:rsid w:val="008115D9"/>
    <w:rsid w:val="0081333C"/>
    <w:rsid w:val="008157CF"/>
    <w:rsid w:val="00816450"/>
    <w:rsid w:val="00825950"/>
    <w:rsid w:val="00831BB5"/>
    <w:rsid w:val="00833F2C"/>
    <w:rsid w:val="00837687"/>
    <w:rsid w:val="00837B92"/>
    <w:rsid w:val="00840907"/>
    <w:rsid w:val="00841B89"/>
    <w:rsid w:val="008428AA"/>
    <w:rsid w:val="00847712"/>
    <w:rsid w:val="0085083F"/>
    <w:rsid w:val="00851CA6"/>
    <w:rsid w:val="00852659"/>
    <w:rsid w:val="00853F11"/>
    <w:rsid w:val="00854C38"/>
    <w:rsid w:val="00856BD1"/>
    <w:rsid w:val="00861017"/>
    <w:rsid w:val="00867797"/>
    <w:rsid w:val="008804F2"/>
    <w:rsid w:val="00885C9B"/>
    <w:rsid w:val="0088776B"/>
    <w:rsid w:val="00890A6B"/>
    <w:rsid w:val="00891E2A"/>
    <w:rsid w:val="008927D0"/>
    <w:rsid w:val="00894991"/>
    <w:rsid w:val="008A2275"/>
    <w:rsid w:val="008A2DD2"/>
    <w:rsid w:val="008B6A85"/>
    <w:rsid w:val="008B7D5D"/>
    <w:rsid w:val="008C1158"/>
    <w:rsid w:val="008C2625"/>
    <w:rsid w:val="008C40C9"/>
    <w:rsid w:val="008C70B1"/>
    <w:rsid w:val="008D3106"/>
    <w:rsid w:val="008D3967"/>
    <w:rsid w:val="008D4847"/>
    <w:rsid w:val="008D5D2A"/>
    <w:rsid w:val="008D633D"/>
    <w:rsid w:val="008D6A3D"/>
    <w:rsid w:val="008E2CF1"/>
    <w:rsid w:val="008E30FB"/>
    <w:rsid w:val="008E421D"/>
    <w:rsid w:val="008E4C5A"/>
    <w:rsid w:val="008E70CF"/>
    <w:rsid w:val="008F08DC"/>
    <w:rsid w:val="008F3A2A"/>
    <w:rsid w:val="008F5A8A"/>
    <w:rsid w:val="00902857"/>
    <w:rsid w:val="00903D16"/>
    <w:rsid w:val="009046A5"/>
    <w:rsid w:val="009055D1"/>
    <w:rsid w:val="00905EDE"/>
    <w:rsid w:val="00907677"/>
    <w:rsid w:val="00914B63"/>
    <w:rsid w:val="00922705"/>
    <w:rsid w:val="00922CEA"/>
    <w:rsid w:val="00923372"/>
    <w:rsid w:val="00924546"/>
    <w:rsid w:val="009260CD"/>
    <w:rsid w:val="0092778F"/>
    <w:rsid w:val="00931731"/>
    <w:rsid w:val="00932FE5"/>
    <w:rsid w:val="009354F3"/>
    <w:rsid w:val="00935A14"/>
    <w:rsid w:val="009447DC"/>
    <w:rsid w:val="0094558D"/>
    <w:rsid w:val="00952244"/>
    <w:rsid w:val="00953BEE"/>
    <w:rsid w:val="00955ABF"/>
    <w:rsid w:val="00961BA5"/>
    <w:rsid w:val="00961DA3"/>
    <w:rsid w:val="00965CA5"/>
    <w:rsid w:val="0096654D"/>
    <w:rsid w:val="009743A9"/>
    <w:rsid w:val="00974B2C"/>
    <w:rsid w:val="00975720"/>
    <w:rsid w:val="009823A6"/>
    <w:rsid w:val="009859A7"/>
    <w:rsid w:val="00995034"/>
    <w:rsid w:val="009A21E3"/>
    <w:rsid w:val="009A22BB"/>
    <w:rsid w:val="009A5265"/>
    <w:rsid w:val="009A5287"/>
    <w:rsid w:val="009A7CE8"/>
    <w:rsid w:val="009B100C"/>
    <w:rsid w:val="009B2AC5"/>
    <w:rsid w:val="009B589E"/>
    <w:rsid w:val="009B7984"/>
    <w:rsid w:val="009C02CC"/>
    <w:rsid w:val="009C0BBA"/>
    <w:rsid w:val="009C19AB"/>
    <w:rsid w:val="009C2BCA"/>
    <w:rsid w:val="009C3305"/>
    <w:rsid w:val="009E1EFF"/>
    <w:rsid w:val="009E2ECF"/>
    <w:rsid w:val="009E370D"/>
    <w:rsid w:val="009E4B25"/>
    <w:rsid w:val="009F0275"/>
    <w:rsid w:val="009F03DD"/>
    <w:rsid w:val="009F4032"/>
    <w:rsid w:val="009F4BED"/>
    <w:rsid w:val="009F5AF8"/>
    <w:rsid w:val="009F7358"/>
    <w:rsid w:val="009F7A0F"/>
    <w:rsid w:val="009F7D93"/>
    <w:rsid w:val="00A01E99"/>
    <w:rsid w:val="00A03502"/>
    <w:rsid w:val="00A15972"/>
    <w:rsid w:val="00A240A8"/>
    <w:rsid w:val="00A255EB"/>
    <w:rsid w:val="00A25940"/>
    <w:rsid w:val="00A276DF"/>
    <w:rsid w:val="00A3084A"/>
    <w:rsid w:val="00A32029"/>
    <w:rsid w:val="00A3403B"/>
    <w:rsid w:val="00A34884"/>
    <w:rsid w:val="00A37F52"/>
    <w:rsid w:val="00A42BF8"/>
    <w:rsid w:val="00A44F61"/>
    <w:rsid w:val="00A45952"/>
    <w:rsid w:val="00A46C60"/>
    <w:rsid w:val="00A50033"/>
    <w:rsid w:val="00A51A12"/>
    <w:rsid w:val="00A54C5A"/>
    <w:rsid w:val="00A55C66"/>
    <w:rsid w:val="00A56A6F"/>
    <w:rsid w:val="00A57ED0"/>
    <w:rsid w:val="00A627D4"/>
    <w:rsid w:val="00A637D0"/>
    <w:rsid w:val="00A64A97"/>
    <w:rsid w:val="00A64B95"/>
    <w:rsid w:val="00A6540A"/>
    <w:rsid w:val="00A65A2F"/>
    <w:rsid w:val="00A71E45"/>
    <w:rsid w:val="00A74DA2"/>
    <w:rsid w:val="00A80946"/>
    <w:rsid w:val="00A86182"/>
    <w:rsid w:val="00A9175C"/>
    <w:rsid w:val="00A92733"/>
    <w:rsid w:val="00AA19FF"/>
    <w:rsid w:val="00AA40E8"/>
    <w:rsid w:val="00AA608B"/>
    <w:rsid w:val="00AA76F3"/>
    <w:rsid w:val="00AB2548"/>
    <w:rsid w:val="00AB6C2D"/>
    <w:rsid w:val="00AB72FF"/>
    <w:rsid w:val="00AC188E"/>
    <w:rsid w:val="00AC4827"/>
    <w:rsid w:val="00AC7DA6"/>
    <w:rsid w:val="00AD499C"/>
    <w:rsid w:val="00AE043D"/>
    <w:rsid w:val="00AF35C0"/>
    <w:rsid w:val="00AF4D14"/>
    <w:rsid w:val="00B11247"/>
    <w:rsid w:val="00B117DF"/>
    <w:rsid w:val="00B1225D"/>
    <w:rsid w:val="00B21A2E"/>
    <w:rsid w:val="00B2321B"/>
    <w:rsid w:val="00B25460"/>
    <w:rsid w:val="00B25789"/>
    <w:rsid w:val="00B26557"/>
    <w:rsid w:val="00B272AA"/>
    <w:rsid w:val="00B30334"/>
    <w:rsid w:val="00B308B7"/>
    <w:rsid w:val="00B3147F"/>
    <w:rsid w:val="00B33CA9"/>
    <w:rsid w:val="00B36869"/>
    <w:rsid w:val="00B41154"/>
    <w:rsid w:val="00B43B31"/>
    <w:rsid w:val="00B4482F"/>
    <w:rsid w:val="00B478EA"/>
    <w:rsid w:val="00B47CFA"/>
    <w:rsid w:val="00B5166B"/>
    <w:rsid w:val="00B57F00"/>
    <w:rsid w:val="00B626CB"/>
    <w:rsid w:val="00B64825"/>
    <w:rsid w:val="00B65B7D"/>
    <w:rsid w:val="00B6664F"/>
    <w:rsid w:val="00B676C2"/>
    <w:rsid w:val="00B746C7"/>
    <w:rsid w:val="00B74DB6"/>
    <w:rsid w:val="00B752E0"/>
    <w:rsid w:val="00B7560C"/>
    <w:rsid w:val="00B77540"/>
    <w:rsid w:val="00B77E40"/>
    <w:rsid w:val="00B80874"/>
    <w:rsid w:val="00B813D0"/>
    <w:rsid w:val="00B82C22"/>
    <w:rsid w:val="00B851DA"/>
    <w:rsid w:val="00B9315A"/>
    <w:rsid w:val="00B93DBA"/>
    <w:rsid w:val="00B9440A"/>
    <w:rsid w:val="00B952C1"/>
    <w:rsid w:val="00B968D7"/>
    <w:rsid w:val="00B97226"/>
    <w:rsid w:val="00B979B3"/>
    <w:rsid w:val="00B97C94"/>
    <w:rsid w:val="00BA3953"/>
    <w:rsid w:val="00BA4A3E"/>
    <w:rsid w:val="00BA7E83"/>
    <w:rsid w:val="00BB2D2A"/>
    <w:rsid w:val="00BC28AA"/>
    <w:rsid w:val="00BC40A5"/>
    <w:rsid w:val="00BC4631"/>
    <w:rsid w:val="00BD25FA"/>
    <w:rsid w:val="00BD58CF"/>
    <w:rsid w:val="00BD71B5"/>
    <w:rsid w:val="00BE3DF5"/>
    <w:rsid w:val="00BF03DF"/>
    <w:rsid w:val="00BF1BEB"/>
    <w:rsid w:val="00BF1BF9"/>
    <w:rsid w:val="00BF2FA3"/>
    <w:rsid w:val="00BF3AC3"/>
    <w:rsid w:val="00BF666E"/>
    <w:rsid w:val="00C0427A"/>
    <w:rsid w:val="00C04CC1"/>
    <w:rsid w:val="00C05412"/>
    <w:rsid w:val="00C071FC"/>
    <w:rsid w:val="00C13D38"/>
    <w:rsid w:val="00C15AB6"/>
    <w:rsid w:val="00C22910"/>
    <w:rsid w:val="00C22C02"/>
    <w:rsid w:val="00C27F6F"/>
    <w:rsid w:val="00C30E83"/>
    <w:rsid w:val="00C34389"/>
    <w:rsid w:val="00C35C35"/>
    <w:rsid w:val="00C379F6"/>
    <w:rsid w:val="00C41CA7"/>
    <w:rsid w:val="00C446B1"/>
    <w:rsid w:val="00C507D0"/>
    <w:rsid w:val="00C50C6D"/>
    <w:rsid w:val="00C52F4B"/>
    <w:rsid w:val="00C5407E"/>
    <w:rsid w:val="00C600D9"/>
    <w:rsid w:val="00C60A3C"/>
    <w:rsid w:val="00C61B06"/>
    <w:rsid w:val="00C631B6"/>
    <w:rsid w:val="00C634D7"/>
    <w:rsid w:val="00C64746"/>
    <w:rsid w:val="00C6650F"/>
    <w:rsid w:val="00C70910"/>
    <w:rsid w:val="00C72495"/>
    <w:rsid w:val="00C73E09"/>
    <w:rsid w:val="00C84AE2"/>
    <w:rsid w:val="00C90400"/>
    <w:rsid w:val="00C92370"/>
    <w:rsid w:val="00C939D8"/>
    <w:rsid w:val="00C94D8A"/>
    <w:rsid w:val="00CA1BBC"/>
    <w:rsid w:val="00CA2936"/>
    <w:rsid w:val="00CA4866"/>
    <w:rsid w:val="00CA4CE8"/>
    <w:rsid w:val="00CA77CC"/>
    <w:rsid w:val="00CA796D"/>
    <w:rsid w:val="00CA7BFE"/>
    <w:rsid w:val="00CB0A00"/>
    <w:rsid w:val="00CB1C54"/>
    <w:rsid w:val="00CB315D"/>
    <w:rsid w:val="00CB4996"/>
    <w:rsid w:val="00CC1384"/>
    <w:rsid w:val="00CD3720"/>
    <w:rsid w:val="00CE13F1"/>
    <w:rsid w:val="00CE2071"/>
    <w:rsid w:val="00CE2B90"/>
    <w:rsid w:val="00CE6EAA"/>
    <w:rsid w:val="00CF019B"/>
    <w:rsid w:val="00CF1848"/>
    <w:rsid w:val="00CF27E1"/>
    <w:rsid w:val="00CF2ABA"/>
    <w:rsid w:val="00CF31E0"/>
    <w:rsid w:val="00CF3348"/>
    <w:rsid w:val="00CF5C2F"/>
    <w:rsid w:val="00D00C8B"/>
    <w:rsid w:val="00D04BCF"/>
    <w:rsid w:val="00D05AE7"/>
    <w:rsid w:val="00D10134"/>
    <w:rsid w:val="00D143D9"/>
    <w:rsid w:val="00D21443"/>
    <w:rsid w:val="00D23A1B"/>
    <w:rsid w:val="00D23BBB"/>
    <w:rsid w:val="00D244F8"/>
    <w:rsid w:val="00D260FD"/>
    <w:rsid w:val="00D270C3"/>
    <w:rsid w:val="00D30067"/>
    <w:rsid w:val="00D32415"/>
    <w:rsid w:val="00D333FF"/>
    <w:rsid w:val="00D347C1"/>
    <w:rsid w:val="00D36922"/>
    <w:rsid w:val="00D40307"/>
    <w:rsid w:val="00D422E1"/>
    <w:rsid w:val="00D43277"/>
    <w:rsid w:val="00D4372A"/>
    <w:rsid w:val="00D463D7"/>
    <w:rsid w:val="00D51EA7"/>
    <w:rsid w:val="00D52549"/>
    <w:rsid w:val="00D60BB0"/>
    <w:rsid w:val="00D61F59"/>
    <w:rsid w:val="00D65708"/>
    <w:rsid w:val="00D71135"/>
    <w:rsid w:val="00D72F2F"/>
    <w:rsid w:val="00D73342"/>
    <w:rsid w:val="00D77887"/>
    <w:rsid w:val="00D80A77"/>
    <w:rsid w:val="00D8159F"/>
    <w:rsid w:val="00D81C7B"/>
    <w:rsid w:val="00D859F7"/>
    <w:rsid w:val="00D92C98"/>
    <w:rsid w:val="00D94368"/>
    <w:rsid w:val="00D94574"/>
    <w:rsid w:val="00D95FC2"/>
    <w:rsid w:val="00D96036"/>
    <w:rsid w:val="00D965FA"/>
    <w:rsid w:val="00DA1770"/>
    <w:rsid w:val="00DA526B"/>
    <w:rsid w:val="00DA708D"/>
    <w:rsid w:val="00DB14AB"/>
    <w:rsid w:val="00DB17C4"/>
    <w:rsid w:val="00DB6F87"/>
    <w:rsid w:val="00DC02A5"/>
    <w:rsid w:val="00DC1B7D"/>
    <w:rsid w:val="00DC1D47"/>
    <w:rsid w:val="00DC3252"/>
    <w:rsid w:val="00DC7661"/>
    <w:rsid w:val="00DC7E17"/>
    <w:rsid w:val="00DD05E0"/>
    <w:rsid w:val="00DD1D04"/>
    <w:rsid w:val="00DD3487"/>
    <w:rsid w:val="00DD387A"/>
    <w:rsid w:val="00DD79D7"/>
    <w:rsid w:val="00DE41B7"/>
    <w:rsid w:val="00DE46A1"/>
    <w:rsid w:val="00DE64B0"/>
    <w:rsid w:val="00DE70EC"/>
    <w:rsid w:val="00DF173A"/>
    <w:rsid w:val="00DF1D6E"/>
    <w:rsid w:val="00DF3040"/>
    <w:rsid w:val="00DF7565"/>
    <w:rsid w:val="00E04829"/>
    <w:rsid w:val="00E11FA2"/>
    <w:rsid w:val="00E12946"/>
    <w:rsid w:val="00E13405"/>
    <w:rsid w:val="00E20431"/>
    <w:rsid w:val="00E21DA7"/>
    <w:rsid w:val="00E233DE"/>
    <w:rsid w:val="00E24889"/>
    <w:rsid w:val="00E257C8"/>
    <w:rsid w:val="00E270A2"/>
    <w:rsid w:val="00E31E7F"/>
    <w:rsid w:val="00E33285"/>
    <w:rsid w:val="00E33B1C"/>
    <w:rsid w:val="00E37379"/>
    <w:rsid w:val="00E40896"/>
    <w:rsid w:val="00E40E1A"/>
    <w:rsid w:val="00E43D2D"/>
    <w:rsid w:val="00E449CB"/>
    <w:rsid w:val="00E47521"/>
    <w:rsid w:val="00E5011C"/>
    <w:rsid w:val="00E515ED"/>
    <w:rsid w:val="00E532CF"/>
    <w:rsid w:val="00E544A9"/>
    <w:rsid w:val="00E60EBF"/>
    <w:rsid w:val="00E63760"/>
    <w:rsid w:val="00E64049"/>
    <w:rsid w:val="00E65BA3"/>
    <w:rsid w:val="00E66B22"/>
    <w:rsid w:val="00E82351"/>
    <w:rsid w:val="00E855CA"/>
    <w:rsid w:val="00E85F59"/>
    <w:rsid w:val="00E86F90"/>
    <w:rsid w:val="00E903E7"/>
    <w:rsid w:val="00E91733"/>
    <w:rsid w:val="00E9398A"/>
    <w:rsid w:val="00E93ABC"/>
    <w:rsid w:val="00E9773B"/>
    <w:rsid w:val="00EA19F5"/>
    <w:rsid w:val="00EA25CC"/>
    <w:rsid w:val="00EA3F7A"/>
    <w:rsid w:val="00EA5E10"/>
    <w:rsid w:val="00EA76E8"/>
    <w:rsid w:val="00EA7B17"/>
    <w:rsid w:val="00EB16BA"/>
    <w:rsid w:val="00EB360E"/>
    <w:rsid w:val="00EB561F"/>
    <w:rsid w:val="00EB6B5C"/>
    <w:rsid w:val="00EC0BC2"/>
    <w:rsid w:val="00EC11C6"/>
    <w:rsid w:val="00EC13A3"/>
    <w:rsid w:val="00EC1780"/>
    <w:rsid w:val="00EC3BD2"/>
    <w:rsid w:val="00EC5310"/>
    <w:rsid w:val="00EC71DB"/>
    <w:rsid w:val="00EC7C85"/>
    <w:rsid w:val="00ED022B"/>
    <w:rsid w:val="00ED24D0"/>
    <w:rsid w:val="00ED2AE2"/>
    <w:rsid w:val="00ED3A45"/>
    <w:rsid w:val="00ED69CA"/>
    <w:rsid w:val="00ED701E"/>
    <w:rsid w:val="00EE1384"/>
    <w:rsid w:val="00EE1584"/>
    <w:rsid w:val="00EE35AB"/>
    <w:rsid w:val="00EF25A3"/>
    <w:rsid w:val="00EF5053"/>
    <w:rsid w:val="00EF6604"/>
    <w:rsid w:val="00F11E10"/>
    <w:rsid w:val="00F125EE"/>
    <w:rsid w:val="00F12E98"/>
    <w:rsid w:val="00F15664"/>
    <w:rsid w:val="00F15893"/>
    <w:rsid w:val="00F22029"/>
    <w:rsid w:val="00F23E46"/>
    <w:rsid w:val="00F25717"/>
    <w:rsid w:val="00F3115B"/>
    <w:rsid w:val="00F3165D"/>
    <w:rsid w:val="00F32117"/>
    <w:rsid w:val="00F34D1C"/>
    <w:rsid w:val="00F3515C"/>
    <w:rsid w:val="00F376C3"/>
    <w:rsid w:val="00F3789F"/>
    <w:rsid w:val="00F37DBA"/>
    <w:rsid w:val="00F40018"/>
    <w:rsid w:val="00F46FF8"/>
    <w:rsid w:val="00F47BA3"/>
    <w:rsid w:val="00F47EB7"/>
    <w:rsid w:val="00F5170B"/>
    <w:rsid w:val="00F526CD"/>
    <w:rsid w:val="00F55A49"/>
    <w:rsid w:val="00F56E67"/>
    <w:rsid w:val="00F61DE6"/>
    <w:rsid w:val="00F630EA"/>
    <w:rsid w:val="00F6474F"/>
    <w:rsid w:val="00F65278"/>
    <w:rsid w:val="00F7007E"/>
    <w:rsid w:val="00F71378"/>
    <w:rsid w:val="00F73193"/>
    <w:rsid w:val="00F74389"/>
    <w:rsid w:val="00F74F95"/>
    <w:rsid w:val="00F75F22"/>
    <w:rsid w:val="00F80206"/>
    <w:rsid w:val="00F80705"/>
    <w:rsid w:val="00F86E63"/>
    <w:rsid w:val="00FA1481"/>
    <w:rsid w:val="00FA6DEE"/>
    <w:rsid w:val="00FB1C42"/>
    <w:rsid w:val="00FB32EC"/>
    <w:rsid w:val="00FC4D4D"/>
    <w:rsid w:val="00FC62DB"/>
    <w:rsid w:val="00FC6EA2"/>
    <w:rsid w:val="00FD1E29"/>
    <w:rsid w:val="00FE1C04"/>
    <w:rsid w:val="00FE2321"/>
    <w:rsid w:val="00FE26A4"/>
    <w:rsid w:val="00FE7A54"/>
    <w:rsid w:val="00FF03A1"/>
    <w:rsid w:val="00FF04E3"/>
    <w:rsid w:val="00FF2923"/>
    <w:rsid w:val="00FF2CDD"/>
    <w:rsid w:val="00FF3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CD9FF7"/>
  <w15:docId w15:val="{3812CF8A-04CA-4EC7-A3E9-751EF8EFB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basedOn w:val="ab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basedOn w:val="af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批注主题 字符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semiHidden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semiHidden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semiHidden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semiHidden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semiHidden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uiPriority w:val="99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semiHidden/>
    <w:rsid w:val="007402FC"/>
    <w:rPr>
      <w:color w:val="0000FF"/>
      <w:u w:val="single"/>
    </w:rPr>
  </w:style>
  <w:style w:type="paragraph" w:customStyle="1" w:styleId="body-copy-normal">
    <w:name w:val="body-copy-normal"/>
    <w:basedOn w:val="a1"/>
    <w:rsid w:val="00FF3503"/>
    <w:pPr>
      <w:spacing w:before="100" w:beforeAutospacing="1" w:after="100" w:afterAutospacing="1"/>
    </w:pPr>
    <w:rPr>
      <w:szCs w:val="24"/>
    </w:rPr>
  </w:style>
  <w:style w:type="paragraph" w:customStyle="1" w:styleId="body-copy-ndent">
    <w:name w:val="body-copy-ndent"/>
    <w:basedOn w:val="a1"/>
    <w:rsid w:val="00FF3503"/>
    <w:pPr>
      <w:spacing w:before="100" w:beforeAutospacing="1" w:after="100" w:afterAutospacing="1"/>
    </w:pPr>
    <w:rPr>
      <w:szCs w:val="24"/>
    </w:rPr>
  </w:style>
  <w:style w:type="character" w:styleId="affff6">
    <w:name w:val="Strong"/>
    <w:uiPriority w:val="22"/>
    <w:qFormat/>
    <w:rsid w:val="00FF3503"/>
    <w:rPr>
      <w:b/>
      <w:bCs/>
    </w:rPr>
  </w:style>
  <w:style w:type="character" w:styleId="affff7">
    <w:name w:val="annotation reference"/>
    <w:semiHidden/>
    <w:rsid w:val="002800B6"/>
    <w:rPr>
      <w:sz w:val="16"/>
      <w:szCs w:val="16"/>
    </w:rPr>
  </w:style>
  <w:style w:type="table" w:styleId="affff8">
    <w:name w:val="Table Grid"/>
    <w:basedOn w:val="a3"/>
    <w:uiPriority w:val="59"/>
    <w:rsid w:val="005170A1"/>
    <w:rPr>
      <w:rFonts w:ascii="Calibri" w:hAnsi="Calibri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a2"/>
    <w:rsid w:val="00CB0A00"/>
    <w:rPr>
      <w:vanish/>
      <w:color w:val="FF0000"/>
      <w:sz w:val="36"/>
      <w:szCs w:val="36"/>
    </w:rPr>
  </w:style>
  <w:style w:type="paragraph" w:customStyle="1" w:styleId="MTDisplayEquation">
    <w:name w:val="MTDisplayEquation"/>
    <w:basedOn w:val="a1"/>
    <w:next w:val="a1"/>
    <w:link w:val="MTDisplayEquationChar"/>
    <w:rsid w:val="00CB0A00"/>
    <w:pPr>
      <w:widowControl w:val="0"/>
      <w:tabs>
        <w:tab w:val="center" w:pos="4320"/>
        <w:tab w:val="right" w:pos="8640"/>
      </w:tabs>
      <w:spacing w:before="120" w:line="360" w:lineRule="auto"/>
      <w:ind w:firstLineChars="200" w:firstLine="480"/>
      <w:jc w:val="both"/>
    </w:pPr>
    <w:rPr>
      <w:rFonts w:eastAsia="黑体"/>
      <w:color w:val="000000"/>
      <w:kern w:val="2"/>
      <w:szCs w:val="24"/>
      <w:lang w:eastAsia="zh-CN"/>
    </w:rPr>
  </w:style>
  <w:style w:type="character" w:customStyle="1" w:styleId="MTDisplayEquationChar">
    <w:name w:val="MTDisplayEquation Char"/>
    <w:basedOn w:val="a2"/>
    <w:link w:val="MTDisplayEquation"/>
    <w:rsid w:val="00CB0A00"/>
    <w:rPr>
      <w:rFonts w:eastAsia="黑体"/>
      <w:color w:val="000000"/>
      <w:kern w:val="2"/>
      <w:sz w:val="24"/>
      <w:szCs w:val="24"/>
      <w:lang w:eastAsia="zh-CN"/>
    </w:rPr>
  </w:style>
  <w:style w:type="character" w:customStyle="1" w:styleId="fontstyle01">
    <w:name w:val="fontstyle01"/>
    <w:basedOn w:val="a2"/>
    <w:rsid w:val="00F47EB7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2"/>
    <w:rsid w:val="00F47EB7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a2"/>
    <w:rsid w:val="00F47EB7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character" w:styleId="affff9">
    <w:name w:val="line number"/>
    <w:basedOn w:val="a2"/>
    <w:semiHidden/>
    <w:unhideWhenUsed/>
    <w:rsid w:val="004B70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035772-8E89-4457-86A7-57A84EA88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5</TotalTime>
  <Pages>4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creator>Brooks Hanson;Dawit Tegbaru;Brian Sedora</dc:creator>
  <cp:lastModifiedBy>Maq</cp:lastModifiedBy>
  <cp:revision>582</cp:revision>
  <cp:lastPrinted>2019-05-29T09:06:00Z</cp:lastPrinted>
  <dcterms:created xsi:type="dcterms:W3CDTF">2016-06-06T17:38:00Z</dcterms:created>
  <dcterms:modified xsi:type="dcterms:W3CDTF">2020-07-2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